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F7ABF" w14:textId="77777777" w:rsidR="003658FB" w:rsidRDefault="003658FB" w:rsidP="00116703">
      <w:pPr>
        <w:spacing w:after="120" w:line="240" w:lineRule="auto"/>
        <w:rPr>
          <w:color w:val="4A555F"/>
          <w:sz w:val="30"/>
          <w:szCs w:val="30"/>
          <w:lang w:val="en-US"/>
        </w:rPr>
      </w:pPr>
    </w:p>
    <w:p w14:paraId="5AA2C174" w14:textId="1C3D38EF" w:rsidR="001B3442" w:rsidRPr="003658FB" w:rsidRDefault="00DB1BFE" w:rsidP="001B3442">
      <w:pPr>
        <w:spacing w:after="120"/>
        <w:rPr>
          <w:rFonts w:ascii="DengXian" w:hAnsi="DengXian"/>
          <w:color w:val="4A555F"/>
          <w:sz w:val="28"/>
          <w:szCs w:val="28"/>
          <w:lang w:val="en-US"/>
        </w:rPr>
      </w:pPr>
      <w:r w:rsidRPr="003658FB">
        <w:rPr>
          <w:color w:val="4A555F"/>
          <w:sz w:val="28"/>
          <w:szCs w:val="28"/>
        </w:rPr>
        <w:t>市场上功率密度最高的</w:t>
      </w:r>
      <w:r w:rsidRPr="003658FB">
        <w:rPr>
          <w:color w:val="4A555F"/>
          <w:sz w:val="28"/>
          <w:szCs w:val="28"/>
          <w:lang w:val="en-US"/>
        </w:rPr>
        <w:t xml:space="preserve"> NEMA 24 </w:t>
      </w:r>
      <w:r w:rsidRPr="003658FB">
        <w:rPr>
          <w:color w:val="4A555F"/>
          <w:sz w:val="28"/>
          <w:szCs w:val="28"/>
        </w:rPr>
        <w:t>步进电机</w:t>
      </w:r>
    </w:p>
    <w:p w14:paraId="5A75F295" w14:textId="77777777" w:rsidR="00A31F63" w:rsidRPr="00A31F63" w:rsidRDefault="00A31F63" w:rsidP="00A31F63">
      <w:pPr>
        <w:spacing w:after="120" w:line="312" w:lineRule="auto"/>
        <w:ind w:right="142"/>
        <w:rPr>
          <w:rFonts w:cs="Arial"/>
          <w:color w:val="4A555F"/>
          <w:lang w:val="en-US"/>
        </w:rPr>
      </w:pPr>
      <w:proofErr w:type="spellStart"/>
      <w:r w:rsidRPr="00A31F63">
        <w:rPr>
          <w:rFonts w:cs="Arial"/>
          <w:i/>
          <w:iCs/>
          <w:color w:val="4A555F"/>
          <w:lang w:val="en-US"/>
        </w:rPr>
        <w:t>Feldkirchen</w:t>
      </w:r>
      <w:proofErr w:type="spellEnd"/>
      <w:r w:rsidRPr="00A31F63">
        <w:rPr>
          <w:rFonts w:cs="Arial"/>
          <w:i/>
          <w:iCs/>
          <w:color w:val="4A555F"/>
          <w:lang w:val="en-US"/>
        </w:rPr>
        <w:t>（</w:t>
      </w:r>
      <w:r>
        <w:rPr>
          <w:rFonts w:cs="Arial"/>
          <w:i/>
          <w:iCs/>
          <w:color w:val="4A555F"/>
        </w:rPr>
        <w:t>德国</w:t>
      </w:r>
      <w:r w:rsidRPr="00A31F63">
        <w:rPr>
          <w:rFonts w:cs="Arial"/>
          <w:i/>
          <w:iCs/>
          <w:color w:val="4A555F"/>
          <w:lang w:val="en-US"/>
        </w:rPr>
        <w:t>），</w:t>
      </w:r>
      <w:r w:rsidRPr="00A31F63">
        <w:rPr>
          <w:rFonts w:cs="Arial"/>
          <w:i/>
          <w:iCs/>
          <w:color w:val="4A555F"/>
          <w:lang w:val="en-US"/>
        </w:rPr>
        <w:t xml:space="preserve">2022 </w:t>
      </w:r>
      <w:r>
        <w:rPr>
          <w:rFonts w:cs="Arial"/>
          <w:i/>
          <w:iCs/>
          <w:color w:val="4A555F"/>
        </w:rPr>
        <w:t>年</w:t>
      </w:r>
      <w:r w:rsidRPr="00A31F63">
        <w:rPr>
          <w:rFonts w:cs="Arial"/>
          <w:i/>
          <w:iCs/>
          <w:color w:val="4A555F"/>
          <w:lang w:val="en-US"/>
        </w:rPr>
        <w:t xml:space="preserve"> 1 </w:t>
      </w:r>
      <w:r>
        <w:rPr>
          <w:rFonts w:cs="Arial"/>
          <w:i/>
          <w:iCs/>
          <w:color w:val="4A555F"/>
        </w:rPr>
        <w:t>月</w:t>
      </w:r>
      <w:r w:rsidRPr="00A31F63">
        <w:rPr>
          <w:rFonts w:cs="Arial"/>
          <w:i/>
          <w:iCs/>
          <w:color w:val="4A555F"/>
          <w:lang w:val="en-US"/>
        </w:rPr>
        <w:t xml:space="preserve"> 21 </w:t>
      </w:r>
      <w:r>
        <w:rPr>
          <w:rFonts w:cs="Arial"/>
          <w:i/>
          <w:iCs/>
          <w:color w:val="4A555F"/>
        </w:rPr>
        <w:t>日</w:t>
      </w:r>
      <w:r w:rsidRPr="00A31F63">
        <w:rPr>
          <w:rFonts w:cs="Arial"/>
          <w:color w:val="4A555F"/>
          <w:lang w:val="en-US"/>
        </w:rPr>
        <w:t>——</w:t>
      </w:r>
      <w:bookmarkStart w:id="0" w:name="_Hlk92969134"/>
      <w:r w:rsidRPr="00A31F63">
        <w:rPr>
          <w:rFonts w:cs="Arial"/>
          <w:color w:val="4A555F"/>
          <w:lang w:val="en-US"/>
        </w:rPr>
        <w:t xml:space="preserve">Nanotec SCB6018 </w:t>
      </w:r>
      <w:r>
        <w:rPr>
          <w:rFonts w:cs="Arial"/>
          <w:color w:val="4A555F"/>
        </w:rPr>
        <w:t>配备</w:t>
      </w:r>
      <w:r w:rsidRPr="00A31F63">
        <w:rPr>
          <w:rFonts w:cs="Arial"/>
          <w:color w:val="4A555F"/>
          <w:lang w:val="en-US"/>
        </w:rPr>
        <w:t xml:space="preserve"> 60 </w:t>
      </w:r>
      <w:r>
        <w:rPr>
          <w:rFonts w:cs="Arial"/>
          <w:color w:val="4A555F"/>
        </w:rPr>
        <w:t>毫米的法兰且其定子齿之间采用的是永久磁铁</w:t>
      </w:r>
      <w:r w:rsidRPr="00A31F63">
        <w:rPr>
          <w:rFonts w:cs="Arial"/>
          <w:color w:val="4A555F"/>
          <w:lang w:val="en-US"/>
        </w:rPr>
        <w:t>，</w:t>
      </w:r>
      <w:r>
        <w:rPr>
          <w:rFonts w:cs="Arial"/>
          <w:color w:val="4A555F"/>
        </w:rPr>
        <w:t>因此是运行平稳并具有强大保持力的步进电机。</w:t>
      </w:r>
    </w:p>
    <w:p w14:paraId="79E82168" w14:textId="77777777" w:rsidR="00A31F63" w:rsidRPr="00A31F63" w:rsidRDefault="00A31F63" w:rsidP="00A31F63">
      <w:pPr>
        <w:spacing w:after="120" w:line="312" w:lineRule="auto"/>
        <w:ind w:right="142"/>
        <w:rPr>
          <w:rFonts w:cs="Arial"/>
          <w:color w:val="4A555F"/>
          <w:lang w:val="en-US"/>
        </w:rPr>
      </w:pPr>
      <w:proofErr w:type="spellStart"/>
      <w:r w:rsidRPr="00A31F63">
        <w:rPr>
          <w:rFonts w:cs="Arial"/>
          <w:color w:val="4A555F"/>
          <w:lang w:val="en-US"/>
        </w:rPr>
        <w:t>FluxFocus</w:t>
      </w:r>
      <w:proofErr w:type="spellEnd"/>
      <w:r w:rsidRPr="00A31F63">
        <w:rPr>
          <w:rFonts w:cs="Arial"/>
          <w:color w:val="4A555F"/>
          <w:lang w:val="en-US"/>
        </w:rPr>
        <w:t xml:space="preserve"> </w:t>
      </w:r>
      <w:r>
        <w:rPr>
          <w:rFonts w:cs="Arial"/>
          <w:color w:val="4A555F"/>
        </w:rPr>
        <w:t>技术可将全部磁通量完全引导到定子齿中。如此便可防止磁通泄漏</w:t>
      </w:r>
      <w:r w:rsidRPr="00A31F63">
        <w:rPr>
          <w:rFonts w:cs="Arial"/>
          <w:color w:val="4A555F"/>
          <w:lang w:val="en-US"/>
        </w:rPr>
        <w:t>，</w:t>
      </w:r>
      <w:r>
        <w:rPr>
          <w:rFonts w:cs="Arial"/>
          <w:color w:val="4A555F"/>
        </w:rPr>
        <w:t>并在所有转速下提供更大的转矩</w:t>
      </w:r>
      <w:r w:rsidRPr="00A31F63">
        <w:rPr>
          <w:rFonts w:cs="Arial"/>
          <w:color w:val="4A555F"/>
          <w:lang w:val="en-US"/>
        </w:rPr>
        <w:t>，</w:t>
      </w:r>
      <w:r>
        <w:rPr>
          <w:rFonts w:cs="Arial"/>
          <w:color w:val="4A555F"/>
        </w:rPr>
        <w:t>因此优化的磁化定子可在</w:t>
      </w:r>
      <w:r w:rsidRPr="00A31F63">
        <w:rPr>
          <w:rFonts w:cs="Arial"/>
          <w:color w:val="4A555F"/>
          <w:lang w:val="en-US"/>
        </w:rPr>
        <w:t xml:space="preserve"> 1.8 </w:t>
      </w:r>
      <w:r>
        <w:rPr>
          <w:rFonts w:cs="Arial"/>
          <w:color w:val="4A555F"/>
        </w:rPr>
        <w:t>度的步距角下产生高达</w:t>
      </w:r>
      <w:r w:rsidRPr="00A31F63">
        <w:rPr>
          <w:rFonts w:cs="Arial"/>
          <w:color w:val="4A555F"/>
          <w:lang w:val="en-US"/>
        </w:rPr>
        <w:t xml:space="preserve"> 3.6 Nm </w:t>
      </w:r>
      <w:r>
        <w:rPr>
          <w:rFonts w:cs="Arial"/>
          <w:color w:val="4A555F"/>
        </w:rPr>
        <w:t>的保持扭矩。</w:t>
      </w:r>
    </w:p>
    <w:bookmarkEnd w:id="0"/>
    <w:p w14:paraId="6061FD5C" w14:textId="59568678" w:rsidR="008775F4" w:rsidRDefault="00A31F63" w:rsidP="00A31F63">
      <w:pPr>
        <w:rPr>
          <w:rFonts w:cs="Arial"/>
          <w:color w:val="4A555F"/>
        </w:rPr>
      </w:pPr>
      <w:r w:rsidRPr="00A31F63">
        <w:rPr>
          <w:rFonts w:cs="Arial"/>
          <w:color w:val="4A555F"/>
          <w:lang w:val="en-US"/>
        </w:rPr>
        <w:t xml:space="preserve">SCB6018 </w:t>
      </w:r>
      <w:r>
        <w:rPr>
          <w:rFonts w:cs="Arial"/>
          <w:color w:val="4A555F"/>
        </w:rPr>
        <w:t>拥有配套的闭环控制器</w:t>
      </w:r>
      <w:r w:rsidRPr="00A31F63">
        <w:rPr>
          <w:rFonts w:cs="Arial"/>
          <w:color w:val="4A555F"/>
          <w:lang w:val="en-US"/>
        </w:rPr>
        <w:t>，</w:t>
      </w:r>
      <w:r>
        <w:rPr>
          <w:rFonts w:cs="Arial"/>
          <w:color w:val="4A555F"/>
        </w:rPr>
        <w:t>可用于例如阀门和纺织或其他需要在短距离内快速加速的应用。其第二个</w:t>
      </w:r>
      <w:r w:rsidRPr="00A31F63">
        <w:rPr>
          <w:rFonts w:cs="Arial"/>
          <w:color w:val="4A555F"/>
          <w:lang w:val="en-US"/>
        </w:rPr>
        <w:t xml:space="preserve"> 8 </w:t>
      </w:r>
      <w:r>
        <w:rPr>
          <w:rFonts w:cs="Arial"/>
          <w:color w:val="4A555F"/>
        </w:rPr>
        <w:t>毫米的轴端可安装磁性或光学编码器。</w:t>
      </w:r>
    </w:p>
    <w:p w14:paraId="47CA1AFF" w14:textId="2649FF7B" w:rsidR="001F0BE7" w:rsidRDefault="001F0BE7" w:rsidP="001B3442">
      <w:pPr>
        <w:rPr>
          <w:rFonts w:cs="Arial"/>
          <w:b/>
          <w:bCs/>
          <w:color w:val="4A555F"/>
          <w:sz w:val="20"/>
          <w:lang w:val="en-US"/>
        </w:rPr>
      </w:pPr>
    </w:p>
    <w:p w14:paraId="5C656E02" w14:textId="77777777" w:rsidR="002E759A" w:rsidRDefault="002E759A" w:rsidP="001B3442">
      <w:pPr>
        <w:rPr>
          <w:rFonts w:cs="Arial"/>
          <w:b/>
          <w:bCs/>
          <w:color w:val="4A555F"/>
          <w:sz w:val="20"/>
          <w:lang w:val="en-US"/>
        </w:rPr>
      </w:pPr>
    </w:p>
    <w:p w14:paraId="7791952B" w14:textId="77777777" w:rsidR="006972E0" w:rsidRPr="006223AC" w:rsidRDefault="006972E0" w:rsidP="006972E0">
      <w:pPr>
        <w:spacing w:after="120" w:line="312" w:lineRule="auto"/>
        <w:ind w:right="142"/>
        <w:rPr>
          <w:rFonts w:cs="Arial"/>
          <w:b/>
          <w:color w:val="4A555F"/>
        </w:rPr>
      </w:pPr>
      <w:r>
        <w:rPr>
          <w:rFonts w:cs="Arial"/>
          <w:b/>
          <w:bCs/>
          <w:color w:val="4A555F"/>
        </w:rPr>
        <w:t>标准电机</w:t>
      </w:r>
    </w:p>
    <w:p w14:paraId="271485CA" w14:textId="77777777" w:rsidR="006972E0" w:rsidRDefault="006972E0" w:rsidP="006972E0">
      <w:pPr>
        <w:rPr>
          <w:rFonts w:cs="Arial"/>
          <w:b/>
          <w:bCs/>
          <w:color w:val="4A555F"/>
          <w:sz w:val="20"/>
          <w:lang w:val="en-US"/>
        </w:rPr>
      </w:pPr>
      <w:r>
        <w:rPr>
          <w:rFonts w:cs="Arial"/>
          <w:color w:val="4A555F"/>
        </w:rPr>
        <w:t>传统的混合式步进电机仅能将部分磁通量转化为转矩。其余部分为漏磁损耗。</w:t>
      </w:r>
    </w:p>
    <w:p w14:paraId="43EAF198" w14:textId="7FDAD5A4" w:rsidR="001F0BE7" w:rsidRDefault="006972E0" w:rsidP="001B3442">
      <w:pPr>
        <w:rPr>
          <w:rFonts w:cs="Arial"/>
          <w:b/>
          <w:bCs/>
          <w:color w:val="4A555F"/>
          <w:sz w:val="20"/>
          <w:lang w:val="en-US"/>
        </w:rPr>
      </w:pPr>
      <w:r>
        <w:rPr>
          <w:rFonts w:ascii="Microsoft JhengHei" w:hAnsi="Microsoft JhengHei" w:hint="eastAsia"/>
          <w:noProof/>
          <w:color w:val="4A555F"/>
          <w:lang w:val="en-US"/>
        </w:rPr>
        <w:drawing>
          <wp:anchor distT="0" distB="0" distL="114300" distR="114300" simplePos="0" relativeHeight="251659264" behindDoc="0" locked="0" layoutInCell="1" allowOverlap="1" wp14:anchorId="5CE3E082" wp14:editId="67CE7CAB">
            <wp:simplePos x="0" y="0"/>
            <wp:positionH relativeFrom="margin">
              <wp:posOffset>0</wp:posOffset>
            </wp:positionH>
            <wp:positionV relativeFrom="margin">
              <wp:posOffset>2143125</wp:posOffset>
            </wp:positionV>
            <wp:extent cx="2950845" cy="1657985"/>
            <wp:effectExtent l="0" t="0" r="1905" b="0"/>
            <wp:wrapSquare wrapText="bothSides"/>
            <wp:docPr id="3" name="Grafik 3" descr="Ein Bild, das Pfei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 descr="Ein Bild, das Pfeil enthält.&#10;&#10;Automatisch generierte Beschreibu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845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EFBF1D" w14:textId="45EA2688" w:rsidR="001F0BE7" w:rsidRDefault="001F0BE7" w:rsidP="001B3442">
      <w:pPr>
        <w:rPr>
          <w:rFonts w:cs="Arial"/>
          <w:b/>
          <w:bCs/>
          <w:color w:val="4A555F"/>
          <w:sz w:val="20"/>
          <w:lang w:val="en-US"/>
        </w:rPr>
      </w:pPr>
    </w:p>
    <w:p w14:paraId="7D4977A1" w14:textId="14D73832" w:rsidR="001F0BE7" w:rsidRDefault="001F0BE7" w:rsidP="001B3442">
      <w:pPr>
        <w:rPr>
          <w:rFonts w:cs="Arial"/>
          <w:b/>
          <w:bCs/>
          <w:color w:val="4A555F"/>
          <w:sz w:val="20"/>
          <w:lang w:val="en-US"/>
        </w:rPr>
      </w:pPr>
    </w:p>
    <w:p w14:paraId="5E40EECE" w14:textId="2CCDBAE9" w:rsidR="001F0BE7" w:rsidRDefault="001F0BE7" w:rsidP="001B3442">
      <w:pPr>
        <w:rPr>
          <w:rFonts w:cs="Arial"/>
          <w:b/>
          <w:bCs/>
          <w:color w:val="4A555F"/>
          <w:sz w:val="20"/>
          <w:lang w:val="en-US"/>
        </w:rPr>
      </w:pPr>
    </w:p>
    <w:p w14:paraId="7D92EBC7" w14:textId="44A21238" w:rsidR="001F0BE7" w:rsidRPr="00A31F63" w:rsidRDefault="001F0BE7" w:rsidP="001B3442">
      <w:pPr>
        <w:rPr>
          <w:rFonts w:cs="Arial"/>
          <w:b/>
          <w:bCs/>
          <w:color w:val="4A555F"/>
          <w:sz w:val="20"/>
          <w:lang w:val="en-US"/>
        </w:rPr>
      </w:pPr>
    </w:p>
    <w:p w14:paraId="34F23813" w14:textId="710E7AE6" w:rsidR="006972E0" w:rsidRDefault="006972E0" w:rsidP="00E04E1B">
      <w:pPr>
        <w:spacing w:after="120"/>
        <w:rPr>
          <w:rFonts w:ascii="Microsoft JhengHei" w:hAnsi="Microsoft JhengHei"/>
          <w:b/>
          <w:bCs/>
          <w:color w:val="4A555F"/>
          <w:lang w:val="en-US"/>
        </w:rPr>
      </w:pPr>
    </w:p>
    <w:p w14:paraId="726FE573" w14:textId="01E25AEA" w:rsidR="006972E0" w:rsidRDefault="006972E0" w:rsidP="00E04E1B">
      <w:pPr>
        <w:spacing w:after="120"/>
        <w:rPr>
          <w:rFonts w:ascii="Microsoft JhengHei" w:hAnsi="Microsoft JhengHei"/>
          <w:b/>
          <w:bCs/>
          <w:color w:val="4A555F"/>
          <w:lang w:val="en-US"/>
        </w:rPr>
      </w:pPr>
    </w:p>
    <w:p w14:paraId="53516C37" w14:textId="77777777" w:rsidR="00FC5278" w:rsidRDefault="00901F84" w:rsidP="00FC5278">
      <w:pPr>
        <w:spacing w:after="120"/>
        <w:rPr>
          <w:rFonts w:cs="Arial"/>
          <w:b/>
          <w:bCs/>
          <w:color w:val="4A555F"/>
          <w:lang w:val="en-US"/>
        </w:rPr>
      </w:pPr>
      <w:r>
        <w:rPr>
          <w:rFonts w:ascii="Microsoft JhengHei" w:hAnsi="Microsoft JhengHei"/>
          <w:b/>
          <w:bCs/>
          <w:noProof/>
          <w:color w:val="4A555F"/>
          <w:lang w:val="en-US"/>
        </w:rPr>
        <w:drawing>
          <wp:anchor distT="0" distB="0" distL="114300" distR="114300" simplePos="0" relativeHeight="251660288" behindDoc="0" locked="0" layoutInCell="1" allowOverlap="1" wp14:anchorId="2EC9D417" wp14:editId="5662D630">
            <wp:simplePos x="0" y="0"/>
            <wp:positionH relativeFrom="margin">
              <wp:align>left</wp:align>
            </wp:positionH>
            <wp:positionV relativeFrom="margin">
              <wp:posOffset>4238625</wp:posOffset>
            </wp:positionV>
            <wp:extent cx="2951018" cy="1658389"/>
            <wp:effectExtent l="0" t="0" r="1905" b="0"/>
            <wp:wrapSquare wrapText="bothSides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1018" cy="16583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B3BEA9" w14:textId="115DB766" w:rsidR="00FC5278" w:rsidRPr="00FC5278" w:rsidRDefault="00FC5278" w:rsidP="00FC5278">
      <w:pPr>
        <w:spacing w:after="120"/>
        <w:rPr>
          <w:rFonts w:cs="Arial"/>
          <w:b/>
          <w:color w:val="4A555F"/>
          <w:lang w:val="en-US"/>
        </w:rPr>
      </w:pPr>
      <w:proofErr w:type="spellStart"/>
      <w:r w:rsidRPr="00FC5278">
        <w:rPr>
          <w:rFonts w:cs="Arial"/>
          <w:b/>
          <w:bCs/>
          <w:color w:val="4A555F"/>
          <w:lang w:val="en-US"/>
        </w:rPr>
        <w:t>FluxFocus</w:t>
      </w:r>
      <w:proofErr w:type="spellEnd"/>
      <w:r w:rsidRPr="00FC5278">
        <w:rPr>
          <w:rFonts w:cs="Arial"/>
          <w:b/>
          <w:bCs/>
          <w:color w:val="4A555F"/>
          <w:lang w:val="en-US"/>
        </w:rPr>
        <w:t xml:space="preserve"> </w:t>
      </w:r>
      <w:r>
        <w:rPr>
          <w:rFonts w:cs="Arial"/>
          <w:b/>
          <w:bCs/>
          <w:color w:val="4A555F"/>
        </w:rPr>
        <w:t>电机</w:t>
      </w:r>
    </w:p>
    <w:p w14:paraId="03187B8F" w14:textId="48A647EA" w:rsidR="006972E0" w:rsidRDefault="00FC5278" w:rsidP="00FC5278">
      <w:pPr>
        <w:spacing w:after="120"/>
        <w:rPr>
          <w:rFonts w:ascii="Microsoft JhengHei" w:hAnsi="Microsoft JhengHei"/>
          <w:b/>
          <w:bCs/>
          <w:color w:val="4A555F"/>
          <w:lang w:val="en-US"/>
        </w:rPr>
      </w:pPr>
      <w:r>
        <w:rPr>
          <w:rFonts w:cs="Arial"/>
          <w:color w:val="4A555F"/>
        </w:rPr>
        <w:t>定子上的附加永久磁铁可完全集中磁通量且无任何泄漏</w:t>
      </w:r>
      <w:r w:rsidRPr="00FC5278">
        <w:rPr>
          <w:rFonts w:cs="Arial"/>
          <w:color w:val="4A555F"/>
          <w:lang w:val="en-US"/>
        </w:rPr>
        <w:t>，</w:t>
      </w:r>
      <w:r>
        <w:rPr>
          <w:rFonts w:cs="Arial"/>
          <w:color w:val="4A555F"/>
        </w:rPr>
        <w:t>并确保更大的转矩和保持扭矩。</w:t>
      </w:r>
    </w:p>
    <w:p w14:paraId="4BFD8BA0" w14:textId="1357E494" w:rsidR="006972E0" w:rsidRDefault="006972E0" w:rsidP="00E04E1B">
      <w:pPr>
        <w:spacing w:after="120"/>
        <w:rPr>
          <w:rFonts w:ascii="Microsoft JhengHei" w:hAnsi="Microsoft JhengHei"/>
          <w:b/>
          <w:bCs/>
          <w:color w:val="4A555F"/>
          <w:lang w:val="en-US"/>
        </w:rPr>
      </w:pPr>
    </w:p>
    <w:p w14:paraId="233E506B" w14:textId="77777777" w:rsidR="006972E0" w:rsidRDefault="006972E0" w:rsidP="00E04E1B">
      <w:pPr>
        <w:spacing w:after="120"/>
        <w:rPr>
          <w:rFonts w:ascii="Microsoft JhengHei" w:hAnsi="Microsoft JhengHei"/>
          <w:b/>
          <w:bCs/>
          <w:color w:val="4A555F"/>
          <w:lang w:val="en-US"/>
        </w:rPr>
      </w:pPr>
    </w:p>
    <w:p w14:paraId="1A65CAD8" w14:textId="0CFBC217" w:rsidR="006972E0" w:rsidRDefault="006972E0" w:rsidP="00E04E1B">
      <w:pPr>
        <w:spacing w:after="120"/>
        <w:rPr>
          <w:rFonts w:ascii="Microsoft JhengHei" w:hAnsi="Microsoft JhengHei"/>
          <w:b/>
          <w:bCs/>
          <w:color w:val="4A555F"/>
          <w:lang w:val="en-US"/>
        </w:rPr>
      </w:pPr>
    </w:p>
    <w:p w14:paraId="440F3AF6" w14:textId="77777777" w:rsidR="006972E0" w:rsidRDefault="006972E0" w:rsidP="00E04E1B">
      <w:pPr>
        <w:spacing w:after="120"/>
        <w:rPr>
          <w:rFonts w:ascii="Microsoft JhengHei" w:hAnsi="Microsoft JhengHei"/>
          <w:b/>
          <w:bCs/>
          <w:color w:val="4A555F"/>
          <w:lang w:val="en-US"/>
        </w:rPr>
      </w:pPr>
    </w:p>
    <w:p w14:paraId="77E22A85" w14:textId="77777777" w:rsidR="006972E0" w:rsidRDefault="006972E0" w:rsidP="00E04E1B">
      <w:pPr>
        <w:spacing w:after="120"/>
        <w:rPr>
          <w:rFonts w:ascii="Microsoft JhengHei" w:hAnsi="Microsoft JhengHei"/>
          <w:b/>
          <w:bCs/>
          <w:color w:val="4A555F"/>
          <w:lang w:val="en-US"/>
        </w:rPr>
      </w:pPr>
    </w:p>
    <w:p w14:paraId="4587ABA4" w14:textId="77777777" w:rsidR="002E759A" w:rsidRDefault="002E759A" w:rsidP="00E04E1B">
      <w:pPr>
        <w:spacing w:after="120"/>
        <w:rPr>
          <w:rFonts w:ascii="Microsoft JhengHei" w:hAnsi="Microsoft JhengHei"/>
          <w:b/>
          <w:bCs/>
          <w:color w:val="4A555F"/>
          <w:lang w:val="en-US"/>
        </w:rPr>
      </w:pPr>
    </w:p>
    <w:p w14:paraId="49C68A74" w14:textId="5BD02460" w:rsidR="006972E0" w:rsidRDefault="006972E0" w:rsidP="00E04E1B">
      <w:pPr>
        <w:spacing w:after="120"/>
        <w:rPr>
          <w:rFonts w:ascii="Microsoft JhengHei" w:hAnsi="Microsoft JhengHei"/>
          <w:b/>
          <w:bCs/>
          <w:color w:val="4A555F"/>
          <w:lang w:val="en-US"/>
        </w:rPr>
      </w:pPr>
      <w:r w:rsidRPr="00301355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3B648E" wp14:editId="789B4968">
                <wp:simplePos x="0" y="0"/>
                <wp:positionH relativeFrom="margin">
                  <wp:align>right</wp:align>
                </wp:positionH>
                <wp:positionV relativeFrom="paragraph">
                  <wp:posOffset>373380</wp:posOffset>
                </wp:positionV>
                <wp:extent cx="6731000" cy="1295400"/>
                <wp:effectExtent l="0" t="0" r="0" b="0"/>
                <wp:wrapThrough wrapText="bothSides">
                  <wp:wrapPolygon edited="0">
                    <wp:start x="0" y="0"/>
                    <wp:lineTo x="0" y="21282"/>
                    <wp:lineTo x="21518" y="21282"/>
                    <wp:lineTo x="21518" y="0"/>
                    <wp:lineTo x="0" y="0"/>
                  </wp:wrapPolygon>
                </wp:wrapThrough>
                <wp:docPr id="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1000" cy="1295400"/>
                        </a:xfrm>
                        <a:prstGeom prst="rect">
                          <a:avLst/>
                        </a:prstGeom>
                        <a:solidFill>
                          <a:srgbClr val="E3E5E9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8FBF31" w14:textId="77777777" w:rsidR="001B3442" w:rsidRPr="00DD47B4" w:rsidRDefault="001B3442" w:rsidP="00E04E1B">
                            <w:pPr>
                              <w:spacing w:line="240" w:lineRule="auto"/>
                              <w:rPr>
                                <w:rFonts w:ascii="Microsoft JhengHei" w:eastAsia="Microsoft JhengHei" w:hAnsi="Microsoft JhengHei"/>
                                <w:i/>
                                <w:iCs/>
                                <w:color w:val="4A555F"/>
                                <w:lang w:val="en-US"/>
                              </w:rPr>
                            </w:pP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Nanotec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成立于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1991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年，现在是工业自动化和医疗工程应用的电机和控制器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/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驱动器的领先制造商之一。该公司成立于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2011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年，位于德国慕尼黑附近的费尔德基兴。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Nanotec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在德国、保加利亚、美国和中国拥有约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  <w:lang w:val="en-US"/>
                              </w:rPr>
                              <w:t>200</w:t>
                            </w:r>
                            <w:r w:rsidRPr="00DD47B4">
                              <w:rPr>
                                <w:rFonts w:ascii="Microsoft JhengHei" w:eastAsia="Microsoft JhengHei" w:hAnsi="Microsoft JhengHei" w:hint="eastAsia"/>
                                <w:i/>
                                <w:iCs/>
                                <w:color w:val="4A555F"/>
                              </w:rPr>
                              <w:t>名员工，为全球客户提供优质服务。</w:t>
                            </w:r>
                          </w:p>
                        </w:txbxContent>
                      </wps:txbx>
                      <wps:bodyPr rot="0" vert="horz" wrap="square" lIns="720000" tIns="0" rIns="7200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3B64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8.8pt;margin-top:29.4pt;width:530pt;height:102pt;z-index:2516582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" fillcolor="#e3e5e9" stroked="f">
                <v:textbox inset="20mm,0,2mm,0">
                  <w:txbxContent>
                    <w:p w14:paraId="008FBF31" w14:textId="77777777" w:rsidR="001B3442" w:rsidRPr="00DD47B4" w:rsidRDefault="001B3442" w:rsidP="00E04E1B">
                      <w:pPr>
                        <w:spacing w:line="240" w:lineRule="auto"/>
                        <w:rPr>
                          <w:rFonts w:ascii="Microsoft JhengHei" w:eastAsia="Microsoft JhengHei" w:hAnsi="Microsoft JhengHei"/>
                          <w:i/>
                          <w:iCs/>
                          <w:color w:val="4A555F"/>
                          <w:lang w:val="en-US"/>
                        </w:rPr>
                      </w:pP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Nanotec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成立于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1991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年，现在是工业自动化和医疗工程应用的电机和控制器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/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驱动器的领先制造商之一。该公司成立于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2011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年，位于德国慕尼黑附近的费尔德基兴。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Nanotec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在德国、保加利亚、美国和中国拥有约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  <w:lang w:val="en-US"/>
                        </w:rPr>
                        <w:t>200</w:t>
                      </w:r>
                      <w:r w:rsidRPr="00DD47B4">
                        <w:rPr>
                          <w:rFonts w:ascii="Microsoft JhengHei" w:eastAsia="Microsoft JhengHei" w:hAnsi="Microsoft JhengHei" w:hint="eastAsia"/>
                          <w:i/>
                          <w:iCs/>
                          <w:color w:val="4A555F"/>
                        </w:rPr>
                        <w:t>名员工，为全球客户提供优质服务。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3F5CD6F" w14:textId="6856173E" w:rsidR="001B3442" w:rsidRPr="00162305" w:rsidRDefault="00E04E1B" w:rsidP="00E04E1B">
      <w:pPr>
        <w:spacing w:after="120"/>
        <w:rPr>
          <w:rFonts w:ascii="Microsoft JhengHei" w:eastAsia="Microsoft JhengHei" w:hAnsi="Microsoft JhengHei"/>
          <w:b/>
          <w:bCs/>
          <w:color w:val="4A555F"/>
        </w:rPr>
      </w:pPr>
      <w:r w:rsidRPr="00A31F63">
        <w:rPr>
          <w:rFonts w:ascii="Microsoft JhengHei" w:hAnsi="Microsoft JhengHei"/>
          <w:b/>
          <w:bCs/>
          <w:color w:val="4A555F"/>
          <w:lang w:val="en-US"/>
        </w:rPr>
        <w:br/>
      </w:r>
      <w:r w:rsidR="001B3442" w:rsidRPr="00162305">
        <w:rPr>
          <w:rFonts w:ascii="Microsoft JhengHei" w:eastAsia="Microsoft JhengHei" w:hAnsi="Microsoft JhengHei" w:hint="eastAsia"/>
          <w:b/>
          <w:bCs/>
          <w:color w:val="4A555F"/>
        </w:rPr>
        <w:t>市场联系</w:t>
      </w:r>
    </w:p>
    <w:p w14:paraId="77D6EC2B" w14:textId="515B977A" w:rsidR="001B3442" w:rsidRPr="00162305" w:rsidRDefault="001B3442" w:rsidP="001B3442">
      <w:pPr>
        <w:rPr>
          <w:rFonts w:ascii="Microsoft JhengHei" w:eastAsia="Microsoft JhengHei" w:hAnsi="Microsoft JhengHei"/>
          <w:color w:val="4A555F"/>
        </w:rPr>
      </w:pPr>
      <w:r w:rsidRPr="00162305">
        <w:rPr>
          <w:rFonts w:ascii="Microsoft JhengHei" w:eastAsia="Microsoft JhengHei" w:hAnsi="Microsoft JhengHei" w:hint="eastAsia"/>
          <w:color w:val="4A555F"/>
        </w:rPr>
        <w:t>宋小军Brenda</w:t>
      </w:r>
    </w:p>
    <w:p w14:paraId="0B2F2D74" w14:textId="1B0AE65B" w:rsidR="001B3442" w:rsidRPr="00162305" w:rsidRDefault="001B3442" w:rsidP="001B3442">
      <w:pPr>
        <w:rPr>
          <w:rFonts w:ascii="Microsoft JhengHei" w:eastAsia="Microsoft JhengHei" w:hAnsi="Microsoft JhengHei"/>
          <w:color w:val="4A555F"/>
        </w:rPr>
      </w:pPr>
      <w:r w:rsidRPr="00162305">
        <w:rPr>
          <w:rFonts w:ascii="Microsoft JhengHei" w:eastAsia="Microsoft JhengHei" w:hAnsi="Microsoft JhengHei" w:hint="eastAsia"/>
          <w:color w:val="4A555F"/>
        </w:rPr>
        <w:t>电话：0519-81688787-1064</w:t>
      </w:r>
    </w:p>
    <w:p w14:paraId="2BEF6A1F" w14:textId="783A3721" w:rsidR="001B3442" w:rsidRPr="00162305" w:rsidRDefault="001B3442" w:rsidP="001B3442">
      <w:pPr>
        <w:rPr>
          <w:rFonts w:ascii="Microsoft JhengHei" w:eastAsia="Microsoft JhengHei" w:hAnsi="Microsoft JhengHei"/>
          <w:color w:val="4A555F"/>
        </w:rPr>
      </w:pPr>
      <w:r w:rsidRPr="00162305">
        <w:rPr>
          <w:rFonts w:ascii="Microsoft JhengHei" w:eastAsia="Microsoft JhengHei" w:hAnsi="Microsoft JhengHei" w:hint="eastAsia"/>
          <w:color w:val="4A555F"/>
        </w:rPr>
        <w:t>邮箱：</w:t>
      </w:r>
      <w:hyperlink r:id="rId14" w:history="1">
        <w:r w:rsidRPr="00162305">
          <w:rPr>
            <w:rStyle w:val="Hyperlink"/>
            <w:rFonts w:ascii="Microsoft JhengHei" w:eastAsia="Microsoft JhengHei" w:hAnsi="Microsoft JhengHei" w:hint="eastAsia"/>
            <w:color w:val="4A555F"/>
          </w:rPr>
          <w:t>xiaojun.song@cn.nanotec.com</w:t>
        </w:r>
      </w:hyperlink>
    </w:p>
    <w:p w14:paraId="32CFD9F7" w14:textId="01E7A624" w:rsidR="006B241C" w:rsidRDefault="006B241C" w:rsidP="006B241C">
      <w:pPr>
        <w:jc w:val="right"/>
        <w:rPr>
          <w:rFonts w:cs="Arial"/>
          <w:color w:val="4A555F"/>
          <w:sz w:val="20"/>
          <w:szCs w:val="20"/>
        </w:rPr>
      </w:pPr>
    </w:p>
    <w:p w14:paraId="2577941C" w14:textId="56A15F3B" w:rsidR="00FC1C3A" w:rsidRPr="00FC1C3A" w:rsidRDefault="00FC1C3A" w:rsidP="00FC1C3A">
      <w:pPr>
        <w:rPr>
          <w:rFonts w:cs="Arial"/>
          <w:sz w:val="20"/>
          <w:szCs w:val="20"/>
        </w:rPr>
      </w:pPr>
    </w:p>
    <w:p w14:paraId="11F530E7" w14:textId="529CF679" w:rsidR="00FC1C3A" w:rsidRPr="00FC1C3A" w:rsidRDefault="00FC1C3A" w:rsidP="00FC1C3A">
      <w:pPr>
        <w:rPr>
          <w:rFonts w:cs="Arial"/>
          <w:sz w:val="20"/>
          <w:szCs w:val="20"/>
        </w:rPr>
      </w:pPr>
    </w:p>
    <w:p w14:paraId="6EEED53E" w14:textId="700B7D4C" w:rsidR="00FC1C3A" w:rsidRPr="00FC1C3A" w:rsidRDefault="00FC1C3A" w:rsidP="00FC1C3A">
      <w:pPr>
        <w:rPr>
          <w:rFonts w:cs="Arial"/>
          <w:sz w:val="20"/>
          <w:szCs w:val="20"/>
        </w:rPr>
      </w:pPr>
    </w:p>
    <w:p w14:paraId="147A8491" w14:textId="3B3C77F5" w:rsidR="00FC1C3A" w:rsidRPr="00FC1C3A" w:rsidRDefault="00FC1C3A" w:rsidP="00FC1C3A">
      <w:pPr>
        <w:rPr>
          <w:rFonts w:cs="Arial"/>
          <w:sz w:val="20"/>
          <w:szCs w:val="20"/>
        </w:rPr>
      </w:pPr>
    </w:p>
    <w:p w14:paraId="19D2BE35" w14:textId="42D56976" w:rsidR="00FC1C3A" w:rsidRPr="00FC1C3A" w:rsidRDefault="00FC1C3A" w:rsidP="00FC1C3A">
      <w:pPr>
        <w:rPr>
          <w:rFonts w:cs="Arial"/>
          <w:sz w:val="20"/>
          <w:szCs w:val="20"/>
        </w:rPr>
      </w:pPr>
    </w:p>
    <w:p w14:paraId="24EDC95E" w14:textId="6A39D43F" w:rsidR="00FC1C3A" w:rsidRPr="00FC1C3A" w:rsidRDefault="00FC1C3A" w:rsidP="00FC1C3A">
      <w:pPr>
        <w:rPr>
          <w:rFonts w:cs="Arial"/>
          <w:sz w:val="20"/>
          <w:szCs w:val="20"/>
        </w:rPr>
      </w:pPr>
    </w:p>
    <w:p w14:paraId="7D7FD43A" w14:textId="6675BA2F" w:rsidR="00FC1C3A" w:rsidRPr="00FC1C3A" w:rsidRDefault="00FC1C3A" w:rsidP="00FC1C3A">
      <w:pPr>
        <w:rPr>
          <w:rFonts w:cs="Arial"/>
          <w:sz w:val="20"/>
          <w:szCs w:val="20"/>
        </w:rPr>
      </w:pPr>
    </w:p>
    <w:p w14:paraId="3BAAB802" w14:textId="137EE84E" w:rsidR="00FC1C3A" w:rsidRPr="00FC1C3A" w:rsidRDefault="00FC1C3A" w:rsidP="00FC1C3A">
      <w:pPr>
        <w:rPr>
          <w:rFonts w:cs="Arial"/>
          <w:sz w:val="20"/>
          <w:szCs w:val="20"/>
        </w:rPr>
      </w:pPr>
    </w:p>
    <w:p w14:paraId="0EE86169" w14:textId="03EDA967" w:rsidR="00FC1C3A" w:rsidRPr="00FC1C3A" w:rsidRDefault="00FC1C3A" w:rsidP="00FC1C3A">
      <w:pPr>
        <w:rPr>
          <w:rFonts w:cs="Arial"/>
          <w:sz w:val="20"/>
          <w:szCs w:val="20"/>
        </w:rPr>
      </w:pPr>
    </w:p>
    <w:p w14:paraId="4F8886FE" w14:textId="43AFAF6A" w:rsidR="00FC1C3A" w:rsidRPr="00FC1C3A" w:rsidRDefault="00FC1C3A" w:rsidP="00FC1C3A">
      <w:pPr>
        <w:rPr>
          <w:rFonts w:cs="Arial"/>
          <w:sz w:val="20"/>
          <w:szCs w:val="20"/>
        </w:rPr>
      </w:pPr>
    </w:p>
    <w:p w14:paraId="45E959FD" w14:textId="242E08A4" w:rsidR="00FC1C3A" w:rsidRDefault="00FC1C3A" w:rsidP="00FC1C3A">
      <w:pPr>
        <w:rPr>
          <w:rFonts w:cs="Arial"/>
          <w:color w:val="4A555F"/>
          <w:sz w:val="20"/>
          <w:szCs w:val="20"/>
        </w:rPr>
      </w:pPr>
    </w:p>
    <w:p w14:paraId="150E4B3B" w14:textId="77777777" w:rsidR="00FC1C3A" w:rsidRPr="00FC1C3A" w:rsidRDefault="00FC1C3A" w:rsidP="00FC1C3A">
      <w:pPr>
        <w:jc w:val="right"/>
        <w:rPr>
          <w:rFonts w:cs="Arial"/>
          <w:sz w:val="20"/>
          <w:szCs w:val="20"/>
        </w:rPr>
      </w:pPr>
    </w:p>
    <w:sectPr w:rsidR="00FC1C3A" w:rsidRPr="00FC1C3A" w:rsidSect="00A4422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1418" w:right="1295" w:bottom="1134" w:left="1134" w:header="79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2B026" w14:textId="77777777" w:rsidR="00E504A1" w:rsidRDefault="00E504A1" w:rsidP="006D018B">
      <w:pPr>
        <w:spacing w:line="240" w:lineRule="auto"/>
      </w:pPr>
      <w:r>
        <w:separator/>
      </w:r>
    </w:p>
    <w:p w14:paraId="095C9379" w14:textId="77777777" w:rsidR="00E504A1" w:rsidRDefault="00E504A1"/>
    <w:p w14:paraId="3F92517D" w14:textId="77777777" w:rsidR="00E504A1" w:rsidRDefault="00E504A1"/>
    <w:p w14:paraId="6B4CFBA7" w14:textId="77777777" w:rsidR="00E504A1" w:rsidRDefault="00E504A1"/>
    <w:p w14:paraId="035F2E4E" w14:textId="77777777" w:rsidR="00E504A1" w:rsidRDefault="00E504A1"/>
    <w:p w14:paraId="75802AE4" w14:textId="77777777" w:rsidR="00E504A1" w:rsidRDefault="00E504A1"/>
  </w:endnote>
  <w:endnote w:type="continuationSeparator" w:id="0">
    <w:p w14:paraId="335DB069" w14:textId="77777777" w:rsidR="00E504A1" w:rsidRDefault="00E504A1" w:rsidP="006D018B">
      <w:pPr>
        <w:spacing w:line="240" w:lineRule="auto"/>
      </w:pPr>
      <w:r>
        <w:continuationSeparator/>
      </w:r>
    </w:p>
    <w:p w14:paraId="2C456AA3" w14:textId="77777777" w:rsidR="00E504A1" w:rsidRDefault="00E504A1"/>
    <w:p w14:paraId="7E18B56B" w14:textId="77777777" w:rsidR="00E504A1" w:rsidRDefault="00E504A1"/>
    <w:p w14:paraId="14F4D1A5" w14:textId="77777777" w:rsidR="00E504A1" w:rsidRDefault="00E504A1"/>
    <w:p w14:paraId="0F1B5F84" w14:textId="77777777" w:rsidR="00E504A1" w:rsidRDefault="00E504A1"/>
    <w:p w14:paraId="282C03C0" w14:textId="77777777" w:rsidR="00E504A1" w:rsidRDefault="00E504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5AA93" w14:textId="77777777" w:rsidR="00E80929" w:rsidRDefault="00E80929">
    <w:pPr>
      <w:pStyle w:val="Fuzeile"/>
    </w:pPr>
  </w:p>
  <w:p w14:paraId="24CD892B" w14:textId="77777777" w:rsidR="00224CFF" w:rsidRDefault="00224CFF"/>
  <w:p w14:paraId="7C140033" w14:textId="77777777" w:rsidR="00224CFF" w:rsidRDefault="00224CFF"/>
  <w:p w14:paraId="26588C9B" w14:textId="77777777" w:rsidR="00224CFF" w:rsidRDefault="00224CF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15810" w14:textId="77777777" w:rsidR="00B1264D" w:rsidRDefault="00B1264D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7F852" w14:textId="470518E4" w:rsidR="00E81862" w:rsidRDefault="00E04E1B">
    <w:pPr>
      <w:pStyle w:val="Fuzeile"/>
    </w:pPr>
    <w:r w:rsidRPr="00301355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53E15A2" wp14:editId="0CF13392">
              <wp:simplePos x="0" y="0"/>
              <wp:positionH relativeFrom="page">
                <wp:posOffset>5155565</wp:posOffset>
              </wp:positionH>
              <wp:positionV relativeFrom="page">
                <wp:posOffset>9540875</wp:posOffset>
              </wp:positionV>
              <wp:extent cx="1541780" cy="1013460"/>
              <wp:effectExtent l="0" t="0" r="1270" b="0"/>
              <wp:wrapNone/>
              <wp:docPr id="2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1780" cy="10134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BD9504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纳诺达克电子（常州）有限公司</w:t>
                          </w:r>
                        </w:p>
                        <w:p w14:paraId="1A0A853C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中国 江苏省常州市新北区昆仑路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69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号</w:t>
                          </w:r>
                        </w:p>
                        <w:p w14:paraId="20A60CEA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邮编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213022</w:t>
                          </w:r>
                        </w:p>
                        <w:p w14:paraId="4322C04F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电话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+86 519 81688787</w:t>
                          </w:r>
                        </w:p>
                        <w:p w14:paraId="273873C3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传真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+86 519 81688786</w:t>
                          </w:r>
                        </w:p>
                        <w:p w14:paraId="3BBDCA3F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邮箱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</w:t>
                          </w:r>
                          <w:hyperlink r:id="rId1" w:history="1">
                            <w:r w:rsidRPr="00162305">
                              <w:rPr>
                                <w:rStyle w:val="Hyperlink"/>
                                <w:rFonts w:ascii="Microsoft JhengHei" w:eastAsia="Microsoft JhengHei" w:hAnsi="Microsoft JhengHei" w:hint="eastAsia"/>
                                <w:color w:val="4A555F"/>
                                <w:sz w:val="14"/>
                                <w:szCs w:val="14"/>
                                <w:lang w:val="en-US"/>
                              </w:rPr>
                              <w:t>info@cn.nanotec-cn.cn</w:t>
                            </w:r>
                          </w:hyperlink>
                        </w:p>
                        <w:p w14:paraId="720501EC" w14:textId="13C2A8C9" w:rsidR="00812894" w:rsidRPr="001B3442" w:rsidRDefault="00812894" w:rsidP="00162305">
                          <w:pPr>
                            <w:pStyle w:val="Kopfzeile"/>
                            <w:tabs>
                              <w:tab w:val="left" w:pos="510"/>
                            </w:tabs>
                            <w:spacing w:line="16" w:lineRule="atLeast"/>
                            <w:jc w:val="right"/>
                            <w:rPr>
                              <w:rFonts w:cs="Arial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3E15A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05.95pt;margin-top:751.25pt;width:121.4pt;height:79.8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" stroked="f">
              <v:textbox inset="0,0,0,0">
                <w:txbxContent>
                  <w:p w14:paraId="0EBD9504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纳诺达克电子（常州）有限公司</w:t>
                    </w:r>
                  </w:p>
                  <w:p w14:paraId="1A0A853C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中国 江苏省常州市新北区昆仑路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69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号</w:t>
                    </w:r>
                  </w:p>
                  <w:p w14:paraId="20A60CEA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邮编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213022</w:t>
                    </w:r>
                  </w:p>
                  <w:p w14:paraId="4322C04F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电话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+86 519 81688787</w:t>
                    </w:r>
                  </w:p>
                  <w:p w14:paraId="273873C3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传真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+86 519 81688786</w:t>
                    </w:r>
                  </w:p>
                  <w:p w14:paraId="3BBDCA3F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邮箱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</w:t>
                    </w:r>
                    <w:hyperlink r:id="rId2" w:history="1">
                      <w:r w:rsidRPr="00162305">
                        <w:rPr>
                          <w:rStyle w:val="Hyperlink"/>
                          <w:rFonts w:ascii="Microsoft JhengHei" w:eastAsia="Microsoft JhengHei" w:hAnsi="Microsoft JhengHei" w:hint="eastAsia"/>
                          <w:color w:val="4A555F"/>
                          <w:sz w:val="14"/>
                          <w:szCs w:val="14"/>
                          <w:lang w:val="en-US"/>
                        </w:rPr>
                        <w:t>info@cn.nanotec-cn.cn</w:t>
                      </w:r>
                    </w:hyperlink>
                  </w:p>
                  <w:p w14:paraId="720501EC" w14:textId="13C2A8C9" w:rsidR="00812894" w:rsidRPr="001B3442" w:rsidRDefault="00812894" w:rsidP="00162305">
                    <w:pPr>
                      <w:pStyle w:val="Kopfzeile"/>
                      <w:tabs>
                        <w:tab w:val="left" w:pos="510"/>
                      </w:tabs>
                      <w:spacing w:line="16" w:lineRule="atLeast"/>
                      <w:jc w:val="right"/>
                      <w:rPr>
                        <w:rFonts w:cs="Arial"/>
                        <w:color w:val="4A555F"/>
                        <w:sz w:val="14"/>
                        <w:szCs w:val="14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2909E7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1F06076" wp14:editId="2F2DD92C">
              <wp:simplePos x="0" y="0"/>
              <wp:positionH relativeFrom="margin">
                <wp:posOffset>4480560</wp:posOffset>
              </wp:positionH>
              <wp:positionV relativeFrom="paragraph">
                <wp:posOffset>-792398</wp:posOffset>
              </wp:positionV>
              <wp:extent cx="1493520" cy="45085"/>
              <wp:effectExtent l="0" t="0" r="0" b="0"/>
              <wp:wrapNone/>
              <wp:docPr id="70" name="Rechteck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93520" cy="45085"/>
                      </a:xfrm>
                      <a:prstGeom prst="rect">
                        <a:avLst/>
                      </a:prstGeom>
                      <a:solidFill>
                        <a:srgbClr val="F393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9B4DE2" w14:textId="7D727CC3" w:rsidR="002909E7" w:rsidRDefault="002909E7" w:rsidP="002909E7">
                          <w:pPr>
                            <w:jc w:val="center"/>
                          </w:pPr>
                          <w:r>
                            <w:softHyphen/>
                          </w:r>
                          <w:r w:rsidR="00162305">
                            <w:softHyphen/>
                          </w:r>
                          <w:r w:rsidR="00162305"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06076" id="Rechteck 70" o:spid="_x0000_s1028" style="position:absolute;margin-left:352.8pt;margin-top:-62.4pt;width:117.6pt;height:3.5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" fillcolor="#f39300" stroked="f" strokeweight="2pt">
              <v:textbox>
                <w:txbxContent>
                  <w:p w14:paraId="229B4DE2" w14:textId="7D727CC3" w:rsidR="002909E7" w:rsidRDefault="002909E7" w:rsidP="002909E7">
                    <w:pPr>
                      <w:jc w:val="center"/>
                    </w:pPr>
                    <w:r>
                      <w:softHyphen/>
                    </w:r>
                    <w:r w:rsidR="00162305">
                      <w:softHyphen/>
                    </w:r>
                    <w:r w:rsidR="00162305">
                      <w:softHyphen/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09CC3" w14:textId="77777777" w:rsidR="00E504A1" w:rsidRDefault="00E504A1" w:rsidP="006D018B">
      <w:pPr>
        <w:spacing w:line="240" w:lineRule="auto"/>
      </w:pPr>
      <w:r>
        <w:separator/>
      </w:r>
    </w:p>
    <w:p w14:paraId="48EAC546" w14:textId="77777777" w:rsidR="00E504A1" w:rsidRDefault="00E504A1"/>
    <w:p w14:paraId="719EDF80" w14:textId="77777777" w:rsidR="00E504A1" w:rsidRDefault="00E504A1"/>
    <w:p w14:paraId="76F11FDE" w14:textId="77777777" w:rsidR="00E504A1" w:rsidRDefault="00E504A1"/>
    <w:p w14:paraId="1B6076EB" w14:textId="77777777" w:rsidR="00E504A1" w:rsidRDefault="00E504A1"/>
    <w:p w14:paraId="5EBEE52B" w14:textId="77777777" w:rsidR="00E504A1" w:rsidRDefault="00E504A1"/>
  </w:footnote>
  <w:footnote w:type="continuationSeparator" w:id="0">
    <w:p w14:paraId="7EC7CEEB" w14:textId="77777777" w:rsidR="00E504A1" w:rsidRDefault="00E504A1" w:rsidP="006D018B">
      <w:pPr>
        <w:spacing w:line="240" w:lineRule="auto"/>
      </w:pPr>
      <w:r>
        <w:continuationSeparator/>
      </w:r>
    </w:p>
    <w:p w14:paraId="525A1C7C" w14:textId="77777777" w:rsidR="00E504A1" w:rsidRDefault="00E504A1"/>
    <w:p w14:paraId="6603987C" w14:textId="77777777" w:rsidR="00E504A1" w:rsidRDefault="00E504A1"/>
    <w:p w14:paraId="32FDCC47" w14:textId="77777777" w:rsidR="00E504A1" w:rsidRDefault="00E504A1"/>
    <w:p w14:paraId="4D92839A" w14:textId="77777777" w:rsidR="00E504A1" w:rsidRDefault="00E504A1"/>
    <w:p w14:paraId="08CF938D" w14:textId="77777777" w:rsidR="00E504A1" w:rsidRDefault="00E504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B9F3A" w14:textId="77777777" w:rsidR="00E80929" w:rsidRDefault="00E80929">
    <w:pPr>
      <w:pStyle w:val="Kopfzeile"/>
    </w:pPr>
  </w:p>
  <w:p w14:paraId="51E85866" w14:textId="77777777" w:rsidR="00224CFF" w:rsidRDefault="00224CFF"/>
  <w:p w14:paraId="59942336" w14:textId="77777777" w:rsidR="00224CFF" w:rsidRDefault="00224CFF"/>
  <w:p w14:paraId="2317A683" w14:textId="77777777" w:rsidR="00224CFF" w:rsidRDefault="00224CF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A7095" w14:textId="77777777" w:rsidR="00F84526" w:rsidRDefault="00F84526">
    <w:pPr>
      <w:pStyle w:val="Kopfzeile"/>
    </w:pPr>
  </w:p>
  <w:p w14:paraId="7FEDC89C" w14:textId="77777777" w:rsidR="00F84526" w:rsidRDefault="00F84526">
    <w:pPr>
      <w:pStyle w:val="Kopfzeile"/>
    </w:pPr>
  </w:p>
  <w:p w14:paraId="6036099F" w14:textId="77777777" w:rsidR="00F84526" w:rsidRDefault="00F84526">
    <w:pPr>
      <w:pStyle w:val="Kopfzeile"/>
    </w:pPr>
  </w:p>
  <w:p w14:paraId="141C09D5" w14:textId="77777777" w:rsidR="004C0C6B" w:rsidRDefault="004C0C6B">
    <w:pPr>
      <w:pStyle w:val="Kopfzeile"/>
    </w:pPr>
  </w:p>
  <w:p w14:paraId="12B1E787" w14:textId="77777777" w:rsidR="004C0C6B" w:rsidRDefault="004C0C6B">
    <w:pPr>
      <w:pStyle w:val="Kopfzeile"/>
    </w:pPr>
  </w:p>
  <w:p w14:paraId="4E0BF3E5" w14:textId="77777777" w:rsidR="004C0C6B" w:rsidRDefault="004C0C6B">
    <w:pPr>
      <w:pStyle w:val="Kopfzeile"/>
    </w:pPr>
  </w:p>
  <w:p w14:paraId="3B986777" w14:textId="77777777" w:rsidR="00F8466E" w:rsidRDefault="00F8466E">
    <w:pPr>
      <w:pStyle w:val="Kopfzeile"/>
    </w:pPr>
    <w:r>
      <w:rPr>
        <w:noProof/>
      </w:rPr>
      <w:drawing>
        <wp:anchor distT="0" distB="0" distL="114300" distR="114300" simplePos="0" relativeHeight="251663360" behindDoc="0" locked="1" layoutInCell="1" allowOverlap="1" wp14:anchorId="4FDDFA4E" wp14:editId="11D851EA">
          <wp:simplePos x="0" y="0"/>
          <wp:positionH relativeFrom="margin">
            <wp:posOffset>4122420</wp:posOffset>
          </wp:positionH>
          <wp:positionV relativeFrom="page">
            <wp:posOffset>431800</wp:posOffset>
          </wp:positionV>
          <wp:extent cx="1980000" cy="385200"/>
          <wp:effectExtent l="0" t="0" r="1270" b="0"/>
          <wp:wrapNone/>
          <wp:docPr id="31" name="Grafik 3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Grafik 12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0000" cy="38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0799F" w14:textId="417EAD68" w:rsidR="00812894" w:rsidRDefault="00155379" w:rsidP="00E6750E">
    <w:pPr>
      <w:pStyle w:val="Kopfzeile"/>
      <w:spacing w:line="276" w:lineRule="auto"/>
      <w:rPr>
        <w:rFonts w:cs="Arial"/>
        <w:lang w:val="en-US"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65408" behindDoc="1" locked="1" layoutInCell="1" allowOverlap="1" wp14:anchorId="32CB2DBD" wp14:editId="32426416">
              <wp:simplePos x="0" y="0"/>
              <wp:positionH relativeFrom="page">
                <wp:posOffset>136525</wp:posOffset>
              </wp:positionH>
              <wp:positionV relativeFrom="page">
                <wp:posOffset>3517900</wp:posOffset>
              </wp:positionV>
              <wp:extent cx="0" cy="252000"/>
              <wp:effectExtent l="0" t="0" r="0" b="0"/>
              <wp:wrapNone/>
              <wp:docPr id="13" name="AutoShap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rot="5400000">
                        <a:off x="0" y="0"/>
                        <a:ext cx="0" cy="25200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accent3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B25E2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7" o:spid="_x0000_s1026" type="#_x0000_t32" style="position:absolute;margin-left:10.75pt;margin-top:277pt;width:0;height:19.85pt;rotation:90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" strokecolor="#a5a5a5 [3206]" strokeweight=".25pt">
              <w10:wrap anchorx="page" anchory="page"/>
              <w10:anchorlock/>
            </v:shape>
          </w:pict>
        </mc:Fallback>
      </mc:AlternateContent>
    </w:r>
    <w:r w:rsidR="00812894">
      <w:rPr>
        <w:noProof/>
      </w:rPr>
      <w:drawing>
        <wp:anchor distT="0" distB="0" distL="114300" distR="114300" simplePos="0" relativeHeight="251661312" behindDoc="0" locked="1" layoutInCell="1" allowOverlap="1" wp14:anchorId="08AA44B4" wp14:editId="01639226">
          <wp:simplePos x="0" y="0"/>
          <wp:positionH relativeFrom="margin">
            <wp:posOffset>4123055</wp:posOffset>
          </wp:positionH>
          <wp:positionV relativeFrom="page">
            <wp:posOffset>431800</wp:posOffset>
          </wp:positionV>
          <wp:extent cx="1980000" cy="385200"/>
          <wp:effectExtent l="0" t="0" r="1270" b="0"/>
          <wp:wrapNone/>
          <wp:docPr id="64" name="Grafik 6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Grafik 12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0000" cy="38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3CF409B" w14:textId="77777777" w:rsidR="00E6750E" w:rsidRPr="00290B7D" w:rsidRDefault="00E6750E" w:rsidP="00E6750E">
    <w:pPr>
      <w:pStyle w:val="Kopfzeile"/>
      <w:spacing w:line="276" w:lineRule="auto"/>
      <w:rPr>
        <w:rFonts w:cs="Arial"/>
        <w:lang w:val="en-US"/>
      </w:rPr>
    </w:pPr>
  </w:p>
  <w:p w14:paraId="01C69FAF" w14:textId="053A20B2" w:rsidR="00812894" w:rsidRPr="00290B7D" w:rsidRDefault="00812894" w:rsidP="00812894">
    <w:pPr>
      <w:pStyle w:val="Kopfzeile"/>
      <w:spacing w:line="276" w:lineRule="auto"/>
      <w:rPr>
        <w:rFonts w:cs="Arial"/>
        <w:lang w:val="en-US"/>
      </w:rPr>
    </w:pPr>
  </w:p>
  <w:p w14:paraId="6701C80D" w14:textId="0BEF22E7" w:rsidR="00812894" w:rsidRDefault="00812894" w:rsidP="00812894">
    <w:pPr>
      <w:pStyle w:val="Kopfzeile"/>
      <w:tabs>
        <w:tab w:val="clear" w:pos="4536"/>
        <w:tab w:val="clear" w:pos="9072"/>
        <w:tab w:val="left" w:pos="4110"/>
      </w:tabs>
      <w:spacing w:line="276" w:lineRule="auto"/>
      <w:rPr>
        <w:rFonts w:cs="Arial"/>
        <w:lang w:val="en-US"/>
      </w:rPr>
    </w:pPr>
  </w:p>
  <w:p w14:paraId="16818EE8" w14:textId="40A47AFC" w:rsidR="008934EB" w:rsidRPr="00290B7D" w:rsidRDefault="008934EB" w:rsidP="00812894">
    <w:pPr>
      <w:pStyle w:val="Kopfzeile"/>
      <w:tabs>
        <w:tab w:val="clear" w:pos="4536"/>
        <w:tab w:val="clear" w:pos="9072"/>
        <w:tab w:val="left" w:pos="4110"/>
      </w:tabs>
      <w:spacing w:line="276" w:lineRule="auto"/>
      <w:rPr>
        <w:rFonts w:cs="Arial"/>
        <w:lang w:val="en-US"/>
      </w:rPr>
    </w:pPr>
  </w:p>
  <w:p w14:paraId="101CAD55" w14:textId="5C68125A" w:rsidR="00812894" w:rsidRDefault="00FC1C3A" w:rsidP="00FC1C3A">
    <w:pPr>
      <w:pStyle w:val="Kopfzeile"/>
      <w:tabs>
        <w:tab w:val="clear" w:pos="4536"/>
        <w:tab w:val="clear" w:pos="9072"/>
        <w:tab w:val="left" w:pos="887"/>
      </w:tabs>
      <w:spacing w:line="276" w:lineRule="auto"/>
      <w:rPr>
        <w:lang w:val="en-US"/>
      </w:rPr>
    </w:pPr>
    <w:r>
      <w:rPr>
        <w:b/>
        <w:noProof/>
      </w:rPr>
      <w:drawing>
        <wp:inline distT="0" distB="0" distL="0" distR="0" wp14:anchorId="5395B513" wp14:editId="6D4E5B70">
          <wp:extent cx="4294636" cy="399238"/>
          <wp:effectExtent l="0" t="0" r="0" b="1270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36316" cy="4681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3260A9" w14:textId="1590C635" w:rsidR="00656C18" w:rsidRDefault="001F0AE5" w:rsidP="00812894">
    <w:pPr>
      <w:pStyle w:val="Kopfzeile"/>
      <w:spacing w:line="276" w:lineRule="auto"/>
      <w:rPr>
        <w:rFonts w:cs="Arial"/>
        <w:lang w:val="en-US"/>
      </w:rPr>
    </w:pPr>
    <w:r w:rsidRPr="00B90623"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1818A9B" wp14:editId="3E747A9E">
              <wp:simplePos x="0" y="0"/>
              <wp:positionH relativeFrom="page">
                <wp:posOffset>0</wp:posOffset>
              </wp:positionH>
              <wp:positionV relativeFrom="page">
                <wp:posOffset>1903228</wp:posOffset>
              </wp:positionV>
              <wp:extent cx="3752850" cy="6350"/>
              <wp:effectExtent l="0" t="0" r="19050" b="31750"/>
              <wp:wrapNone/>
              <wp:docPr id="1" name="Gerader Verbinde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752850" cy="6350"/>
                      </a:xfrm>
                      <a:prstGeom prst="line">
                        <a:avLst/>
                      </a:prstGeom>
                      <a:ln>
                        <a:solidFill>
                          <a:srgbClr val="F393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04B81B7" id="Gerader Verbinder 1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0,149.85pt" to="295.5pt,15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" strokecolor="#f39300">
              <w10:wrap anchorx="page" anchory="page"/>
            </v:line>
          </w:pict>
        </mc:Fallback>
      </mc:AlternateContent>
    </w:r>
  </w:p>
  <w:p w14:paraId="6E10ABAE" w14:textId="1097168B" w:rsidR="001E2B6B" w:rsidRDefault="001E2B6B" w:rsidP="00812894">
    <w:pPr>
      <w:pStyle w:val="Kopfzeile"/>
      <w:spacing w:line="276" w:lineRule="auto"/>
      <w:rPr>
        <w:rFonts w:cs="Arial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5E22AC3A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04B71612"/>
    <w:multiLevelType w:val="multilevel"/>
    <w:tmpl w:val="9FE0BFA0"/>
    <w:numStyleLink w:val="ListeZahlen"/>
  </w:abstractNum>
  <w:abstractNum w:abstractNumId="2" w15:restartNumberingAfterBreak="0">
    <w:nsid w:val="19921DB2"/>
    <w:multiLevelType w:val="multilevel"/>
    <w:tmpl w:val="2A7C653A"/>
    <w:numStyleLink w:val="ListeBullets"/>
  </w:abstractNum>
  <w:abstractNum w:abstractNumId="3" w15:restartNumberingAfterBreak="0">
    <w:nsid w:val="27634A4C"/>
    <w:multiLevelType w:val="multilevel"/>
    <w:tmpl w:val="2A7C653A"/>
    <w:styleLink w:val="ListeBullets"/>
    <w:lvl w:ilvl="0">
      <w:start w:val="1"/>
      <w:numFmt w:val="bullet"/>
      <w:pStyle w:val="ListeNummer1"/>
      <w:lvlText w:val=""/>
      <w:lvlJc w:val="left"/>
      <w:pPr>
        <w:tabs>
          <w:tab w:val="num" w:pos="357"/>
        </w:tabs>
        <w:ind w:left="360" w:hanging="360"/>
      </w:pPr>
      <w:rPr>
        <w:rFonts w:ascii="Wingdings" w:hAnsi="Wingdings" w:hint="default"/>
        <w:color w:val="4A555F"/>
      </w:rPr>
    </w:lvl>
    <w:lvl w:ilvl="1">
      <w:start w:val="1"/>
      <w:numFmt w:val="bullet"/>
      <w:pStyle w:val="ListeNummer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4A555F"/>
      </w:rPr>
    </w:lvl>
    <w:lvl w:ilvl="2">
      <w:start w:val="1"/>
      <w:numFmt w:val="bullet"/>
      <w:pStyle w:val="ListeNummer3"/>
      <w:lvlText w:val=""/>
      <w:lvlJc w:val="left"/>
      <w:pPr>
        <w:tabs>
          <w:tab w:val="num" w:pos="1077"/>
        </w:tabs>
        <w:ind w:left="1080" w:hanging="360"/>
      </w:pPr>
      <w:rPr>
        <w:rFonts w:ascii="Wingdings" w:hAnsi="Wingdings" w:hint="default"/>
        <w:color w:val="4A555F"/>
      </w:rPr>
    </w:lvl>
    <w:lvl w:ilvl="3">
      <w:start w:val="1"/>
      <w:numFmt w:val="bullet"/>
      <w:pStyle w:val="ListeNummer4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4A555F"/>
      </w:rPr>
    </w:lvl>
    <w:lvl w:ilvl="4">
      <w:start w:val="1"/>
      <w:numFmt w:val="bullet"/>
      <w:pStyle w:val="ListeNummer5"/>
      <w:lvlText w:val=""/>
      <w:lvlJc w:val="left"/>
      <w:pPr>
        <w:tabs>
          <w:tab w:val="num" w:pos="1797"/>
        </w:tabs>
        <w:ind w:left="1800" w:hanging="360"/>
      </w:pPr>
      <w:rPr>
        <w:rFonts w:ascii="Wingdings" w:hAnsi="Wingdings" w:hint="default"/>
        <w:color w:val="4A555F"/>
      </w:rPr>
    </w:lvl>
    <w:lvl w:ilvl="5">
      <w:start w:val="1"/>
      <w:numFmt w:val="bullet"/>
      <w:pStyle w:val="ListeNummer6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4A555F"/>
      </w:rPr>
    </w:lvl>
    <w:lvl w:ilvl="6">
      <w:start w:val="1"/>
      <w:numFmt w:val="bullet"/>
      <w:pStyle w:val="ListeNummer7"/>
      <w:lvlText w:val=""/>
      <w:lvlJc w:val="left"/>
      <w:pPr>
        <w:tabs>
          <w:tab w:val="num" w:pos="2517"/>
        </w:tabs>
        <w:ind w:left="2520" w:hanging="360"/>
      </w:pPr>
      <w:rPr>
        <w:rFonts w:ascii="Wingdings" w:hAnsi="Wingdings" w:hint="default"/>
        <w:color w:val="4A555F"/>
      </w:rPr>
    </w:lvl>
    <w:lvl w:ilvl="7">
      <w:start w:val="1"/>
      <w:numFmt w:val="bullet"/>
      <w:pStyle w:val="ListeNummer8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4A555F"/>
      </w:rPr>
    </w:lvl>
    <w:lvl w:ilvl="8">
      <w:start w:val="1"/>
      <w:numFmt w:val="bullet"/>
      <w:pStyle w:val="ListeNummer9"/>
      <w:lvlText w:val=""/>
      <w:lvlJc w:val="left"/>
      <w:pPr>
        <w:tabs>
          <w:tab w:val="num" w:pos="3238"/>
        </w:tabs>
        <w:ind w:left="3240" w:hanging="360"/>
      </w:pPr>
      <w:rPr>
        <w:rFonts w:ascii="Wingdings" w:hAnsi="Wingdings" w:hint="default"/>
        <w:color w:val="4A555F"/>
      </w:rPr>
    </w:lvl>
  </w:abstractNum>
  <w:abstractNum w:abstractNumId="4" w15:restartNumberingAfterBreak="0">
    <w:nsid w:val="3C166795"/>
    <w:multiLevelType w:val="multilevel"/>
    <w:tmpl w:val="9FE0BFA0"/>
    <w:styleLink w:val="ListeZahlen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7"/>
        </w:tabs>
        <w:ind w:left="90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44"/>
        </w:tabs>
        <w:ind w:left="1644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552"/>
        </w:tabs>
        <w:ind w:left="2552" w:hanging="9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29"/>
        </w:tabs>
        <w:ind w:left="3629" w:hanging="107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76"/>
        </w:tabs>
        <w:ind w:left="4876" w:hanging="124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350"/>
        </w:tabs>
        <w:ind w:left="6350" w:hanging="147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38"/>
        </w:tabs>
        <w:ind w:left="7938" w:hanging="158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38"/>
        </w:tabs>
        <w:ind w:left="7938" w:hanging="1588"/>
      </w:pPr>
      <w:rPr>
        <w:rFonts w:hint="default"/>
      </w:rPr>
    </w:lvl>
  </w:abstractNum>
  <w:abstractNum w:abstractNumId="5" w15:restartNumberingAfterBreak="0">
    <w:nsid w:val="5A511B14"/>
    <w:multiLevelType w:val="multilevel"/>
    <w:tmpl w:val="11BCD664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D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BottomSpacing/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zU2NAMCIwtDUyUdpeDU4uLM/DyQArNaAIyp3OgsAAAA"/>
  </w:docVars>
  <w:rsids>
    <w:rsidRoot w:val="00433471"/>
    <w:rsid w:val="00006F9B"/>
    <w:rsid w:val="000141E7"/>
    <w:rsid w:val="00015830"/>
    <w:rsid w:val="000162CC"/>
    <w:rsid w:val="00017957"/>
    <w:rsid w:val="00020693"/>
    <w:rsid w:val="000212C8"/>
    <w:rsid w:val="00021A40"/>
    <w:rsid w:val="00026188"/>
    <w:rsid w:val="00035E38"/>
    <w:rsid w:val="0004058C"/>
    <w:rsid w:val="000435F0"/>
    <w:rsid w:val="00043D89"/>
    <w:rsid w:val="000440F1"/>
    <w:rsid w:val="00045B5D"/>
    <w:rsid w:val="0005057C"/>
    <w:rsid w:val="00051A71"/>
    <w:rsid w:val="00051C8C"/>
    <w:rsid w:val="00054CB4"/>
    <w:rsid w:val="00056100"/>
    <w:rsid w:val="000600DA"/>
    <w:rsid w:val="0006105A"/>
    <w:rsid w:val="00071F95"/>
    <w:rsid w:val="0007637F"/>
    <w:rsid w:val="00077168"/>
    <w:rsid w:val="00080B5D"/>
    <w:rsid w:val="0008396A"/>
    <w:rsid w:val="00083C0B"/>
    <w:rsid w:val="00083CCE"/>
    <w:rsid w:val="000874E5"/>
    <w:rsid w:val="00092741"/>
    <w:rsid w:val="00092B9D"/>
    <w:rsid w:val="00093388"/>
    <w:rsid w:val="00095105"/>
    <w:rsid w:val="000A268B"/>
    <w:rsid w:val="000A2AF0"/>
    <w:rsid w:val="000A341D"/>
    <w:rsid w:val="000A5E9A"/>
    <w:rsid w:val="000B09F4"/>
    <w:rsid w:val="000B197C"/>
    <w:rsid w:val="000C02C6"/>
    <w:rsid w:val="000C3D7C"/>
    <w:rsid w:val="000C65B6"/>
    <w:rsid w:val="000C6DC5"/>
    <w:rsid w:val="000D1727"/>
    <w:rsid w:val="000D208F"/>
    <w:rsid w:val="000D7F9E"/>
    <w:rsid w:val="000E1762"/>
    <w:rsid w:val="000E685E"/>
    <w:rsid w:val="000F28DC"/>
    <w:rsid w:val="000F509F"/>
    <w:rsid w:val="000F5954"/>
    <w:rsid w:val="000F596C"/>
    <w:rsid w:val="000F76F0"/>
    <w:rsid w:val="0010344F"/>
    <w:rsid w:val="001130B1"/>
    <w:rsid w:val="001133AB"/>
    <w:rsid w:val="001148BB"/>
    <w:rsid w:val="00115A96"/>
    <w:rsid w:val="00116703"/>
    <w:rsid w:val="00120802"/>
    <w:rsid w:val="00122D81"/>
    <w:rsid w:val="00123AD1"/>
    <w:rsid w:val="00132386"/>
    <w:rsid w:val="001333ED"/>
    <w:rsid w:val="00136B9F"/>
    <w:rsid w:val="0013799F"/>
    <w:rsid w:val="00137EE5"/>
    <w:rsid w:val="00140862"/>
    <w:rsid w:val="00141A94"/>
    <w:rsid w:val="00141F09"/>
    <w:rsid w:val="0014300F"/>
    <w:rsid w:val="00150416"/>
    <w:rsid w:val="00155379"/>
    <w:rsid w:val="001553DD"/>
    <w:rsid w:val="00155A04"/>
    <w:rsid w:val="00155CF6"/>
    <w:rsid w:val="00156619"/>
    <w:rsid w:val="0016148E"/>
    <w:rsid w:val="00162305"/>
    <w:rsid w:val="00162327"/>
    <w:rsid w:val="00162DB5"/>
    <w:rsid w:val="0016578C"/>
    <w:rsid w:val="00165F53"/>
    <w:rsid w:val="00167B5B"/>
    <w:rsid w:val="0017386F"/>
    <w:rsid w:val="00173A4E"/>
    <w:rsid w:val="00176767"/>
    <w:rsid w:val="00176768"/>
    <w:rsid w:val="00176ECF"/>
    <w:rsid w:val="0018104F"/>
    <w:rsid w:val="00182654"/>
    <w:rsid w:val="00183275"/>
    <w:rsid w:val="00183DE9"/>
    <w:rsid w:val="00186B2D"/>
    <w:rsid w:val="001914D0"/>
    <w:rsid w:val="00193E0B"/>
    <w:rsid w:val="00193ED1"/>
    <w:rsid w:val="001B27D1"/>
    <w:rsid w:val="001B3442"/>
    <w:rsid w:val="001C1595"/>
    <w:rsid w:val="001C16E8"/>
    <w:rsid w:val="001C3447"/>
    <w:rsid w:val="001D304C"/>
    <w:rsid w:val="001D66D1"/>
    <w:rsid w:val="001D79A8"/>
    <w:rsid w:val="001E0685"/>
    <w:rsid w:val="001E2667"/>
    <w:rsid w:val="001E2B6B"/>
    <w:rsid w:val="001E3E4D"/>
    <w:rsid w:val="001F0786"/>
    <w:rsid w:val="001F0AE5"/>
    <w:rsid w:val="001F0BE7"/>
    <w:rsid w:val="001F0EBA"/>
    <w:rsid w:val="001F63EA"/>
    <w:rsid w:val="001F6A82"/>
    <w:rsid w:val="00200C5D"/>
    <w:rsid w:val="002026A6"/>
    <w:rsid w:val="00202ED4"/>
    <w:rsid w:val="0021368A"/>
    <w:rsid w:val="0021416E"/>
    <w:rsid w:val="00215CA1"/>
    <w:rsid w:val="002165EC"/>
    <w:rsid w:val="00217A53"/>
    <w:rsid w:val="002214D6"/>
    <w:rsid w:val="00224CFF"/>
    <w:rsid w:val="002269FC"/>
    <w:rsid w:val="00227264"/>
    <w:rsid w:val="002272CF"/>
    <w:rsid w:val="00227E90"/>
    <w:rsid w:val="00231C0C"/>
    <w:rsid w:val="00242CBB"/>
    <w:rsid w:val="00245509"/>
    <w:rsid w:val="00247D1B"/>
    <w:rsid w:val="002517DE"/>
    <w:rsid w:val="00252659"/>
    <w:rsid w:val="00254D65"/>
    <w:rsid w:val="00255461"/>
    <w:rsid w:val="0025580C"/>
    <w:rsid w:val="002574E3"/>
    <w:rsid w:val="00260440"/>
    <w:rsid w:val="00260BEF"/>
    <w:rsid w:val="002611B0"/>
    <w:rsid w:val="00262E1D"/>
    <w:rsid w:val="00266351"/>
    <w:rsid w:val="00266AF3"/>
    <w:rsid w:val="00270302"/>
    <w:rsid w:val="0027106E"/>
    <w:rsid w:val="00271BBA"/>
    <w:rsid w:val="0027554B"/>
    <w:rsid w:val="0027591B"/>
    <w:rsid w:val="00281ACD"/>
    <w:rsid w:val="00283739"/>
    <w:rsid w:val="00284C76"/>
    <w:rsid w:val="002876EC"/>
    <w:rsid w:val="002909E7"/>
    <w:rsid w:val="00290DDC"/>
    <w:rsid w:val="00293B50"/>
    <w:rsid w:val="00294845"/>
    <w:rsid w:val="00295E14"/>
    <w:rsid w:val="002961CE"/>
    <w:rsid w:val="002A2600"/>
    <w:rsid w:val="002A28C5"/>
    <w:rsid w:val="002B0FBF"/>
    <w:rsid w:val="002B1E02"/>
    <w:rsid w:val="002B2561"/>
    <w:rsid w:val="002B32D3"/>
    <w:rsid w:val="002B3654"/>
    <w:rsid w:val="002B755E"/>
    <w:rsid w:val="002C0911"/>
    <w:rsid w:val="002C09C0"/>
    <w:rsid w:val="002C45D8"/>
    <w:rsid w:val="002C67D1"/>
    <w:rsid w:val="002C73BF"/>
    <w:rsid w:val="002C78DA"/>
    <w:rsid w:val="002D0B7F"/>
    <w:rsid w:val="002D0DE1"/>
    <w:rsid w:val="002D6B0D"/>
    <w:rsid w:val="002E277A"/>
    <w:rsid w:val="002E546D"/>
    <w:rsid w:val="002E759A"/>
    <w:rsid w:val="002F03F6"/>
    <w:rsid w:val="002F07EF"/>
    <w:rsid w:val="002F5CDC"/>
    <w:rsid w:val="00301B58"/>
    <w:rsid w:val="00303E6B"/>
    <w:rsid w:val="00312827"/>
    <w:rsid w:val="00316F08"/>
    <w:rsid w:val="00320D6A"/>
    <w:rsid w:val="0032184B"/>
    <w:rsid w:val="00326B6D"/>
    <w:rsid w:val="00327E4E"/>
    <w:rsid w:val="00330337"/>
    <w:rsid w:val="0033299D"/>
    <w:rsid w:val="003348A4"/>
    <w:rsid w:val="00336C30"/>
    <w:rsid w:val="003370D0"/>
    <w:rsid w:val="00340014"/>
    <w:rsid w:val="003430A6"/>
    <w:rsid w:val="00344E8A"/>
    <w:rsid w:val="00346CED"/>
    <w:rsid w:val="00353E51"/>
    <w:rsid w:val="00354855"/>
    <w:rsid w:val="0035527D"/>
    <w:rsid w:val="00355918"/>
    <w:rsid w:val="00355EF5"/>
    <w:rsid w:val="0035602D"/>
    <w:rsid w:val="00356A6D"/>
    <w:rsid w:val="00357AC4"/>
    <w:rsid w:val="00360F41"/>
    <w:rsid w:val="00361664"/>
    <w:rsid w:val="00362D7B"/>
    <w:rsid w:val="003658FB"/>
    <w:rsid w:val="0036773C"/>
    <w:rsid w:val="0037131E"/>
    <w:rsid w:val="00371956"/>
    <w:rsid w:val="003729CF"/>
    <w:rsid w:val="003777F6"/>
    <w:rsid w:val="003779D3"/>
    <w:rsid w:val="0038495E"/>
    <w:rsid w:val="0039005A"/>
    <w:rsid w:val="003901D0"/>
    <w:rsid w:val="003903B7"/>
    <w:rsid w:val="003A21C5"/>
    <w:rsid w:val="003A37DF"/>
    <w:rsid w:val="003A7110"/>
    <w:rsid w:val="003A7278"/>
    <w:rsid w:val="003B5A86"/>
    <w:rsid w:val="003B725C"/>
    <w:rsid w:val="003C1320"/>
    <w:rsid w:val="003C354D"/>
    <w:rsid w:val="003C708A"/>
    <w:rsid w:val="003C7CFC"/>
    <w:rsid w:val="003D11AB"/>
    <w:rsid w:val="003D207D"/>
    <w:rsid w:val="003D50F2"/>
    <w:rsid w:val="003D765C"/>
    <w:rsid w:val="003E3DE0"/>
    <w:rsid w:val="003E7F76"/>
    <w:rsid w:val="003F12C7"/>
    <w:rsid w:val="003F1BD0"/>
    <w:rsid w:val="003F609B"/>
    <w:rsid w:val="004024BC"/>
    <w:rsid w:val="00407A51"/>
    <w:rsid w:val="0041337B"/>
    <w:rsid w:val="00414FC5"/>
    <w:rsid w:val="0042044F"/>
    <w:rsid w:val="00422431"/>
    <w:rsid w:val="004251C7"/>
    <w:rsid w:val="00426706"/>
    <w:rsid w:val="00433471"/>
    <w:rsid w:val="00433B40"/>
    <w:rsid w:val="00433CF6"/>
    <w:rsid w:val="00437B50"/>
    <w:rsid w:val="0044045E"/>
    <w:rsid w:val="0044147C"/>
    <w:rsid w:val="00456C56"/>
    <w:rsid w:val="00464D34"/>
    <w:rsid w:val="0047066B"/>
    <w:rsid w:val="0047308B"/>
    <w:rsid w:val="00474A6E"/>
    <w:rsid w:val="0048027A"/>
    <w:rsid w:val="004813B9"/>
    <w:rsid w:val="00483F24"/>
    <w:rsid w:val="0049056E"/>
    <w:rsid w:val="004926AB"/>
    <w:rsid w:val="004977E1"/>
    <w:rsid w:val="004A0C68"/>
    <w:rsid w:val="004A1971"/>
    <w:rsid w:val="004A7C5B"/>
    <w:rsid w:val="004B130C"/>
    <w:rsid w:val="004B1799"/>
    <w:rsid w:val="004B32A6"/>
    <w:rsid w:val="004B3F44"/>
    <w:rsid w:val="004B40B2"/>
    <w:rsid w:val="004B5D4F"/>
    <w:rsid w:val="004B6FC6"/>
    <w:rsid w:val="004B7E19"/>
    <w:rsid w:val="004B7EBE"/>
    <w:rsid w:val="004C0C6B"/>
    <w:rsid w:val="004C5685"/>
    <w:rsid w:val="004C673E"/>
    <w:rsid w:val="004C6A78"/>
    <w:rsid w:val="004D1551"/>
    <w:rsid w:val="004D24F1"/>
    <w:rsid w:val="004D301B"/>
    <w:rsid w:val="004D6470"/>
    <w:rsid w:val="004E1E9D"/>
    <w:rsid w:val="004E3168"/>
    <w:rsid w:val="004E7A3F"/>
    <w:rsid w:val="004F0DF3"/>
    <w:rsid w:val="00502EEC"/>
    <w:rsid w:val="00511149"/>
    <w:rsid w:val="00513C3D"/>
    <w:rsid w:val="005149CB"/>
    <w:rsid w:val="005157CE"/>
    <w:rsid w:val="005166BD"/>
    <w:rsid w:val="00521251"/>
    <w:rsid w:val="005226D9"/>
    <w:rsid w:val="00522D30"/>
    <w:rsid w:val="00524182"/>
    <w:rsid w:val="00526B76"/>
    <w:rsid w:val="00530301"/>
    <w:rsid w:val="00530D76"/>
    <w:rsid w:val="0053267C"/>
    <w:rsid w:val="005331D8"/>
    <w:rsid w:val="005342BC"/>
    <w:rsid w:val="00540318"/>
    <w:rsid w:val="005425E1"/>
    <w:rsid w:val="00547C84"/>
    <w:rsid w:val="00554610"/>
    <w:rsid w:val="005619D5"/>
    <w:rsid w:val="0056786F"/>
    <w:rsid w:val="00567A22"/>
    <w:rsid w:val="00571A5A"/>
    <w:rsid w:val="005734CB"/>
    <w:rsid w:val="00573D54"/>
    <w:rsid w:val="0058041C"/>
    <w:rsid w:val="00580C23"/>
    <w:rsid w:val="00581574"/>
    <w:rsid w:val="00582A21"/>
    <w:rsid w:val="00591063"/>
    <w:rsid w:val="005922AB"/>
    <w:rsid w:val="005A455B"/>
    <w:rsid w:val="005A4D45"/>
    <w:rsid w:val="005A5BBA"/>
    <w:rsid w:val="005B22ED"/>
    <w:rsid w:val="005B7294"/>
    <w:rsid w:val="005B76AD"/>
    <w:rsid w:val="005C03A0"/>
    <w:rsid w:val="005C0F20"/>
    <w:rsid w:val="005C5F1E"/>
    <w:rsid w:val="005C68D8"/>
    <w:rsid w:val="005D43D3"/>
    <w:rsid w:val="005D76EC"/>
    <w:rsid w:val="005E53D5"/>
    <w:rsid w:val="005E5ACE"/>
    <w:rsid w:val="005F0753"/>
    <w:rsid w:val="005F1996"/>
    <w:rsid w:val="005F5215"/>
    <w:rsid w:val="005F6757"/>
    <w:rsid w:val="0060006C"/>
    <w:rsid w:val="00605766"/>
    <w:rsid w:val="00607770"/>
    <w:rsid w:val="00610B10"/>
    <w:rsid w:val="00614351"/>
    <w:rsid w:val="0061519E"/>
    <w:rsid w:val="00620D0D"/>
    <w:rsid w:val="00623B80"/>
    <w:rsid w:val="00624EBF"/>
    <w:rsid w:val="00625BA6"/>
    <w:rsid w:val="006320C1"/>
    <w:rsid w:val="006333BA"/>
    <w:rsid w:val="006502C0"/>
    <w:rsid w:val="006510AC"/>
    <w:rsid w:val="00653D17"/>
    <w:rsid w:val="006545F2"/>
    <w:rsid w:val="00654DC2"/>
    <w:rsid w:val="00656C18"/>
    <w:rsid w:val="006576B9"/>
    <w:rsid w:val="00661D4F"/>
    <w:rsid w:val="006631EB"/>
    <w:rsid w:val="00663260"/>
    <w:rsid w:val="00663870"/>
    <w:rsid w:val="00666768"/>
    <w:rsid w:val="006673E6"/>
    <w:rsid w:val="006756E0"/>
    <w:rsid w:val="006808A2"/>
    <w:rsid w:val="00680A6F"/>
    <w:rsid w:val="006931D8"/>
    <w:rsid w:val="00694398"/>
    <w:rsid w:val="00696B31"/>
    <w:rsid w:val="006972E0"/>
    <w:rsid w:val="006A054F"/>
    <w:rsid w:val="006A2A98"/>
    <w:rsid w:val="006A44AC"/>
    <w:rsid w:val="006B0C7D"/>
    <w:rsid w:val="006B10DA"/>
    <w:rsid w:val="006B241C"/>
    <w:rsid w:val="006B2904"/>
    <w:rsid w:val="006B4ED4"/>
    <w:rsid w:val="006B52ED"/>
    <w:rsid w:val="006C0F8F"/>
    <w:rsid w:val="006C2218"/>
    <w:rsid w:val="006C2467"/>
    <w:rsid w:val="006C7271"/>
    <w:rsid w:val="006C7F0D"/>
    <w:rsid w:val="006D018B"/>
    <w:rsid w:val="006D2FE8"/>
    <w:rsid w:val="006D45C4"/>
    <w:rsid w:val="006D50E6"/>
    <w:rsid w:val="006D6B0E"/>
    <w:rsid w:val="006D71B2"/>
    <w:rsid w:val="006D734D"/>
    <w:rsid w:val="006E125D"/>
    <w:rsid w:val="006E1F7F"/>
    <w:rsid w:val="006F01A4"/>
    <w:rsid w:val="006F3358"/>
    <w:rsid w:val="00706A6B"/>
    <w:rsid w:val="00710330"/>
    <w:rsid w:val="00710B99"/>
    <w:rsid w:val="007149F4"/>
    <w:rsid w:val="00715AF2"/>
    <w:rsid w:val="0071614E"/>
    <w:rsid w:val="00722436"/>
    <w:rsid w:val="00722F8B"/>
    <w:rsid w:val="00732EDA"/>
    <w:rsid w:val="00734EE4"/>
    <w:rsid w:val="00735B1D"/>
    <w:rsid w:val="00737E39"/>
    <w:rsid w:val="00746685"/>
    <w:rsid w:val="007540B5"/>
    <w:rsid w:val="007547CD"/>
    <w:rsid w:val="0075609A"/>
    <w:rsid w:val="00756180"/>
    <w:rsid w:val="00756578"/>
    <w:rsid w:val="007608E0"/>
    <w:rsid w:val="00762B51"/>
    <w:rsid w:val="00766AA7"/>
    <w:rsid w:val="00766F32"/>
    <w:rsid w:val="007707F8"/>
    <w:rsid w:val="0077408B"/>
    <w:rsid w:val="00776A4B"/>
    <w:rsid w:val="00776A75"/>
    <w:rsid w:val="0078026F"/>
    <w:rsid w:val="0078113E"/>
    <w:rsid w:val="00790D4E"/>
    <w:rsid w:val="00790FE5"/>
    <w:rsid w:val="00792F69"/>
    <w:rsid w:val="00796264"/>
    <w:rsid w:val="007A5696"/>
    <w:rsid w:val="007B6D54"/>
    <w:rsid w:val="007B7F87"/>
    <w:rsid w:val="007C5377"/>
    <w:rsid w:val="007C5E5D"/>
    <w:rsid w:val="007C60D3"/>
    <w:rsid w:val="007C698B"/>
    <w:rsid w:val="007D1658"/>
    <w:rsid w:val="007D4706"/>
    <w:rsid w:val="007D6B90"/>
    <w:rsid w:val="007E13F4"/>
    <w:rsid w:val="007E2808"/>
    <w:rsid w:val="007E2873"/>
    <w:rsid w:val="007E28AA"/>
    <w:rsid w:val="007E3E48"/>
    <w:rsid w:val="007E5B29"/>
    <w:rsid w:val="007E6DBB"/>
    <w:rsid w:val="007E7F98"/>
    <w:rsid w:val="007F0873"/>
    <w:rsid w:val="007F36CD"/>
    <w:rsid w:val="007F6064"/>
    <w:rsid w:val="007F7AC9"/>
    <w:rsid w:val="007F7BE7"/>
    <w:rsid w:val="0080286C"/>
    <w:rsid w:val="00807572"/>
    <w:rsid w:val="00812894"/>
    <w:rsid w:val="008168BD"/>
    <w:rsid w:val="00820772"/>
    <w:rsid w:val="00820857"/>
    <w:rsid w:val="008217D6"/>
    <w:rsid w:val="0082422D"/>
    <w:rsid w:val="00825B14"/>
    <w:rsid w:val="00826530"/>
    <w:rsid w:val="00827C14"/>
    <w:rsid w:val="00830971"/>
    <w:rsid w:val="00831A76"/>
    <w:rsid w:val="0083404B"/>
    <w:rsid w:val="00835B23"/>
    <w:rsid w:val="00836770"/>
    <w:rsid w:val="00842E12"/>
    <w:rsid w:val="00842FD6"/>
    <w:rsid w:val="008504D2"/>
    <w:rsid w:val="00850796"/>
    <w:rsid w:val="00857D99"/>
    <w:rsid w:val="00857F83"/>
    <w:rsid w:val="0086200F"/>
    <w:rsid w:val="00862CEC"/>
    <w:rsid w:val="00864EBB"/>
    <w:rsid w:val="00870878"/>
    <w:rsid w:val="008772AD"/>
    <w:rsid w:val="008775F4"/>
    <w:rsid w:val="008934EB"/>
    <w:rsid w:val="00893BC6"/>
    <w:rsid w:val="0089536C"/>
    <w:rsid w:val="008962D6"/>
    <w:rsid w:val="008A1625"/>
    <w:rsid w:val="008A1B8E"/>
    <w:rsid w:val="008A45D2"/>
    <w:rsid w:val="008B07B2"/>
    <w:rsid w:val="008B23B6"/>
    <w:rsid w:val="008B25CA"/>
    <w:rsid w:val="008B63D2"/>
    <w:rsid w:val="008C068C"/>
    <w:rsid w:val="008D2874"/>
    <w:rsid w:val="008D2AF4"/>
    <w:rsid w:val="008D6943"/>
    <w:rsid w:val="008D6C06"/>
    <w:rsid w:val="008D7FE7"/>
    <w:rsid w:val="008E0A88"/>
    <w:rsid w:val="008E3D9F"/>
    <w:rsid w:val="008E7A28"/>
    <w:rsid w:val="008F4167"/>
    <w:rsid w:val="00901F84"/>
    <w:rsid w:val="00902EAF"/>
    <w:rsid w:val="009030A7"/>
    <w:rsid w:val="00903CE6"/>
    <w:rsid w:val="00904FF9"/>
    <w:rsid w:val="009120E4"/>
    <w:rsid w:val="009120E7"/>
    <w:rsid w:val="0091318D"/>
    <w:rsid w:val="00913935"/>
    <w:rsid w:val="009159F0"/>
    <w:rsid w:val="00915D51"/>
    <w:rsid w:val="009164BC"/>
    <w:rsid w:val="00916991"/>
    <w:rsid w:val="00916F1E"/>
    <w:rsid w:val="00921A08"/>
    <w:rsid w:val="00922FCA"/>
    <w:rsid w:val="00924E8F"/>
    <w:rsid w:val="009256D4"/>
    <w:rsid w:val="0092608D"/>
    <w:rsid w:val="009264A4"/>
    <w:rsid w:val="00930BAC"/>
    <w:rsid w:val="009324F4"/>
    <w:rsid w:val="0093354A"/>
    <w:rsid w:val="00933B43"/>
    <w:rsid w:val="00935DDE"/>
    <w:rsid w:val="00942D10"/>
    <w:rsid w:val="009436C6"/>
    <w:rsid w:val="00943F2E"/>
    <w:rsid w:val="00944226"/>
    <w:rsid w:val="00945956"/>
    <w:rsid w:val="009501C6"/>
    <w:rsid w:val="0095167E"/>
    <w:rsid w:val="00953B15"/>
    <w:rsid w:val="00955647"/>
    <w:rsid w:val="00957E42"/>
    <w:rsid w:val="00962250"/>
    <w:rsid w:val="00964B2B"/>
    <w:rsid w:val="00964BEF"/>
    <w:rsid w:val="009678B8"/>
    <w:rsid w:val="00970C31"/>
    <w:rsid w:val="00971D76"/>
    <w:rsid w:val="00971F4A"/>
    <w:rsid w:val="00972A3C"/>
    <w:rsid w:val="00980ACF"/>
    <w:rsid w:val="009823B3"/>
    <w:rsid w:val="00985154"/>
    <w:rsid w:val="009853B7"/>
    <w:rsid w:val="00986B93"/>
    <w:rsid w:val="009901AB"/>
    <w:rsid w:val="00993F79"/>
    <w:rsid w:val="00994EE4"/>
    <w:rsid w:val="009A2E18"/>
    <w:rsid w:val="009A7509"/>
    <w:rsid w:val="009B366F"/>
    <w:rsid w:val="009B5757"/>
    <w:rsid w:val="009C3B99"/>
    <w:rsid w:val="009C6F01"/>
    <w:rsid w:val="009D0104"/>
    <w:rsid w:val="009D0298"/>
    <w:rsid w:val="009D33FE"/>
    <w:rsid w:val="009D5C5A"/>
    <w:rsid w:val="009E08D5"/>
    <w:rsid w:val="009E186F"/>
    <w:rsid w:val="009E51E5"/>
    <w:rsid w:val="009F2CC0"/>
    <w:rsid w:val="009F5AA8"/>
    <w:rsid w:val="009F75EC"/>
    <w:rsid w:val="00A07488"/>
    <w:rsid w:val="00A07C92"/>
    <w:rsid w:val="00A1009B"/>
    <w:rsid w:val="00A10A33"/>
    <w:rsid w:val="00A14167"/>
    <w:rsid w:val="00A22213"/>
    <w:rsid w:val="00A22A89"/>
    <w:rsid w:val="00A22BB0"/>
    <w:rsid w:val="00A30629"/>
    <w:rsid w:val="00A31F63"/>
    <w:rsid w:val="00A33788"/>
    <w:rsid w:val="00A34488"/>
    <w:rsid w:val="00A34870"/>
    <w:rsid w:val="00A360B7"/>
    <w:rsid w:val="00A367BE"/>
    <w:rsid w:val="00A37B54"/>
    <w:rsid w:val="00A43C5F"/>
    <w:rsid w:val="00A44222"/>
    <w:rsid w:val="00A4437F"/>
    <w:rsid w:val="00A44ED9"/>
    <w:rsid w:val="00A46222"/>
    <w:rsid w:val="00A47115"/>
    <w:rsid w:val="00A5344D"/>
    <w:rsid w:val="00A61772"/>
    <w:rsid w:val="00A61FE7"/>
    <w:rsid w:val="00A623F1"/>
    <w:rsid w:val="00A662E0"/>
    <w:rsid w:val="00A67D59"/>
    <w:rsid w:val="00A72358"/>
    <w:rsid w:val="00A72DE3"/>
    <w:rsid w:val="00A77583"/>
    <w:rsid w:val="00A80361"/>
    <w:rsid w:val="00A82E5A"/>
    <w:rsid w:val="00A831E9"/>
    <w:rsid w:val="00A86771"/>
    <w:rsid w:val="00A90E20"/>
    <w:rsid w:val="00A94EC4"/>
    <w:rsid w:val="00A95920"/>
    <w:rsid w:val="00A9618F"/>
    <w:rsid w:val="00A97782"/>
    <w:rsid w:val="00AA0062"/>
    <w:rsid w:val="00AA2DAA"/>
    <w:rsid w:val="00AA4712"/>
    <w:rsid w:val="00AA6FB6"/>
    <w:rsid w:val="00AA7E13"/>
    <w:rsid w:val="00AB1AEE"/>
    <w:rsid w:val="00AB1C60"/>
    <w:rsid w:val="00AB3A39"/>
    <w:rsid w:val="00AB4E4C"/>
    <w:rsid w:val="00AB626A"/>
    <w:rsid w:val="00AB780D"/>
    <w:rsid w:val="00AB79B6"/>
    <w:rsid w:val="00AC2499"/>
    <w:rsid w:val="00AC7CD6"/>
    <w:rsid w:val="00AD1B65"/>
    <w:rsid w:val="00AD245C"/>
    <w:rsid w:val="00AD2BFA"/>
    <w:rsid w:val="00AD3E78"/>
    <w:rsid w:val="00AD4C75"/>
    <w:rsid w:val="00AD5608"/>
    <w:rsid w:val="00AD673A"/>
    <w:rsid w:val="00AE0F61"/>
    <w:rsid w:val="00AE163B"/>
    <w:rsid w:val="00AE27A6"/>
    <w:rsid w:val="00AE2848"/>
    <w:rsid w:val="00AE2B39"/>
    <w:rsid w:val="00AE4933"/>
    <w:rsid w:val="00AE6996"/>
    <w:rsid w:val="00AF301C"/>
    <w:rsid w:val="00AF3BFC"/>
    <w:rsid w:val="00B1108D"/>
    <w:rsid w:val="00B1264D"/>
    <w:rsid w:val="00B137EB"/>
    <w:rsid w:val="00B14133"/>
    <w:rsid w:val="00B16932"/>
    <w:rsid w:val="00B16D59"/>
    <w:rsid w:val="00B16EAE"/>
    <w:rsid w:val="00B175E2"/>
    <w:rsid w:val="00B17FE8"/>
    <w:rsid w:val="00B22702"/>
    <w:rsid w:val="00B23EC5"/>
    <w:rsid w:val="00B251CF"/>
    <w:rsid w:val="00B32868"/>
    <w:rsid w:val="00B35144"/>
    <w:rsid w:val="00B36E2B"/>
    <w:rsid w:val="00B37983"/>
    <w:rsid w:val="00B4087B"/>
    <w:rsid w:val="00B456DE"/>
    <w:rsid w:val="00B56247"/>
    <w:rsid w:val="00B56342"/>
    <w:rsid w:val="00B62380"/>
    <w:rsid w:val="00B63CB5"/>
    <w:rsid w:val="00B73668"/>
    <w:rsid w:val="00B741FA"/>
    <w:rsid w:val="00B757B8"/>
    <w:rsid w:val="00B77C90"/>
    <w:rsid w:val="00B827AD"/>
    <w:rsid w:val="00B83FC9"/>
    <w:rsid w:val="00B90623"/>
    <w:rsid w:val="00B953AE"/>
    <w:rsid w:val="00B95C4E"/>
    <w:rsid w:val="00B95ED5"/>
    <w:rsid w:val="00B965AD"/>
    <w:rsid w:val="00BA3C21"/>
    <w:rsid w:val="00BA7C21"/>
    <w:rsid w:val="00BB1D33"/>
    <w:rsid w:val="00BB6606"/>
    <w:rsid w:val="00BB67CA"/>
    <w:rsid w:val="00BD000F"/>
    <w:rsid w:val="00BD2D22"/>
    <w:rsid w:val="00BD35F7"/>
    <w:rsid w:val="00BD5709"/>
    <w:rsid w:val="00BD667B"/>
    <w:rsid w:val="00BE052B"/>
    <w:rsid w:val="00BE3B93"/>
    <w:rsid w:val="00BE3F7E"/>
    <w:rsid w:val="00BF4FC0"/>
    <w:rsid w:val="00BF6D7D"/>
    <w:rsid w:val="00C02C37"/>
    <w:rsid w:val="00C04AC6"/>
    <w:rsid w:val="00C05AE5"/>
    <w:rsid w:val="00C074C5"/>
    <w:rsid w:val="00C131B7"/>
    <w:rsid w:val="00C13EF9"/>
    <w:rsid w:val="00C14868"/>
    <w:rsid w:val="00C15116"/>
    <w:rsid w:val="00C15163"/>
    <w:rsid w:val="00C218A9"/>
    <w:rsid w:val="00C23332"/>
    <w:rsid w:val="00C26FEF"/>
    <w:rsid w:val="00C33864"/>
    <w:rsid w:val="00C35587"/>
    <w:rsid w:val="00C36FF8"/>
    <w:rsid w:val="00C37DB5"/>
    <w:rsid w:val="00C420C2"/>
    <w:rsid w:val="00C42C3F"/>
    <w:rsid w:val="00C51AF0"/>
    <w:rsid w:val="00C54E02"/>
    <w:rsid w:val="00C56179"/>
    <w:rsid w:val="00C562EA"/>
    <w:rsid w:val="00C57140"/>
    <w:rsid w:val="00C64B73"/>
    <w:rsid w:val="00C70C77"/>
    <w:rsid w:val="00C74C98"/>
    <w:rsid w:val="00C76B38"/>
    <w:rsid w:val="00C81C7C"/>
    <w:rsid w:val="00C81EB0"/>
    <w:rsid w:val="00C92965"/>
    <w:rsid w:val="00C92CCA"/>
    <w:rsid w:val="00C930BD"/>
    <w:rsid w:val="00C952AD"/>
    <w:rsid w:val="00CA0DC7"/>
    <w:rsid w:val="00CA5A00"/>
    <w:rsid w:val="00CB07BF"/>
    <w:rsid w:val="00CB1970"/>
    <w:rsid w:val="00CB4324"/>
    <w:rsid w:val="00CC2E70"/>
    <w:rsid w:val="00CC7914"/>
    <w:rsid w:val="00CD1569"/>
    <w:rsid w:val="00CD4183"/>
    <w:rsid w:val="00CD59B5"/>
    <w:rsid w:val="00CD6FD9"/>
    <w:rsid w:val="00CE129C"/>
    <w:rsid w:val="00CE363E"/>
    <w:rsid w:val="00CE6151"/>
    <w:rsid w:val="00CE6814"/>
    <w:rsid w:val="00CE6E7A"/>
    <w:rsid w:val="00CF24A7"/>
    <w:rsid w:val="00CF4759"/>
    <w:rsid w:val="00CF7EE2"/>
    <w:rsid w:val="00D00B73"/>
    <w:rsid w:val="00D02B77"/>
    <w:rsid w:val="00D04DC8"/>
    <w:rsid w:val="00D14DEF"/>
    <w:rsid w:val="00D233E2"/>
    <w:rsid w:val="00D274EA"/>
    <w:rsid w:val="00D27BB8"/>
    <w:rsid w:val="00D3131A"/>
    <w:rsid w:val="00D316BB"/>
    <w:rsid w:val="00D323CD"/>
    <w:rsid w:val="00D33722"/>
    <w:rsid w:val="00D34BB9"/>
    <w:rsid w:val="00D37671"/>
    <w:rsid w:val="00D37E6A"/>
    <w:rsid w:val="00D43192"/>
    <w:rsid w:val="00D451EA"/>
    <w:rsid w:val="00D454AA"/>
    <w:rsid w:val="00D45CE2"/>
    <w:rsid w:val="00D52DA2"/>
    <w:rsid w:val="00D5571E"/>
    <w:rsid w:val="00D60447"/>
    <w:rsid w:val="00D604A0"/>
    <w:rsid w:val="00D6312A"/>
    <w:rsid w:val="00D64B1E"/>
    <w:rsid w:val="00D655BA"/>
    <w:rsid w:val="00D6644A"/>
    <w:rsid w:val="00D72007"/>
    <w:rsid w:val="00D744BB"/>
    <w:rsid w:val="00D800D9"/>
    <w:rsid w:val="00D8043E"/>
    <w:rsid w:val="00D8052D"/>
    <w:rsid w:val="00D80FA2"/>
    <w:rsid w:val="00D81178"/>
    <w:rsid w:val="00D81CC3"/>
    <w:rsid w:val="00D85776"/>
    <w:rsid w:val="00D874D5"/>
    <w:rsid w:val="00D87AFE"/>
    <w:rsid w:val="00D90FA1"/>
    <w:rsid w:val="00D917FC"/>
    <w:rsid w:val="00D9186D"/>
    <w:rsid w:val="00D92537"/>
    <w:rsid w:val="00D93D72"/>
    <w:rsid w:val="00D952E7"/>
    <w:rsid w:val="00DA3B26"/>
    <w:rsid w:val="00DA4E40"/>
    <w:rsid w:val="00DB1092"/>
    <w:rsid w:val="00DB1BFE"/>
    <w:rsid w:val="00DB6839"/>
    <w:rsid w:val="00DB7E90"/>
    <w:rsid w:val="00DC041D"/>
    <w:rsid w:val="00DC060D"/>
    <w:rsid w:val="00DC19A4"/>
    <w:rsid w:val="00DC1A79"/>
    <w:rsid w:val="00DC219E"/>
    <w:rsid w:val="00DC6917"/>
    <w:rsid w:val="00DC7477"/>
    <w:rsid w:val="00DD2974"/>
    <w:rsid w:val="00DD2D03"/>
    <w:rsid w:val="00DD47B4"/>
    <w:rsid w:val="00DD660F"/>
    <w:rsid w:val="00DD75B4"/>
    <w:rsid w:val="00DE4EB7"/>
    <w:rsid w:val="00DE658B"/>
    <w:rsid w:val="00DE7958"/>
    <w:rsid w:val="00DF02CB"/>
    <w:rsid w:val="00DF149D"/>
    <w:rsid w:val="00DF1C5E"/>
    <w:rsid w:val="00DF38F4"/>
    <w:rsid w:val="00DF583B"/>
    <w:rsid w:val="00E01741"/>
    <w:rsid w:val="00E02983"/>
    <w:rsid w:val="00E04E1B"/>
    <w:rsid w:val="00E052B4"/>
    <w:rsid w:val="00E10251"/>
    <w:rsid w:val="00E1196C"/>
    <w:rsid w:val="00E12CA0"/>
    <w:rsid w:val="00E133C0"/>
    <w:rsid w:val="00E16B7B"/>
    <w:rsid w:val="00E16DC7"/>
    <w:rsid w:val="00E174D6"/>
    <w:rsid w:val="00E21AD9"/>
    <w:rsid w:val="00E268FD"/>
    <w:rsid w:val="00E273CF"/>
    <w:rsid w:val="00E304AD"/>
    <w:rsid w:val="00E3420A"/>
    <w:rsid w:val="00E42637"/>
    <w:rsid w:val="00E438F3"/>
    <w:rsid w:val="00E457F2"/>
    <w:rsid w:val="00E4725D"/>
    <w:rsid w:val="00E504A1"/>
    <w:rsid w:val="00E5106B"/>
    <w:rsid w:val="00E520AD"/>
    <w:rsid w:val="00E5318D"/>
    <w:rsid w:val="00E5383C"/>
    <w:rsid w:val="00E53EC3"/>
    <w:rsid w:val="00E5516E"/>
    <w:rsid w:val="00E604D4"/>
    <w:rsid w:val="00E609AD"/>
    <w:rsid w:val="00E61660"/>
    <w:rsid w:val="00E621E0"/>
    <w:rsid w:val="00E64FB9"/>
    <w:rsid w:val="00E65582"/>
    <w:rsid w:val="00E6613B"/>
    <w:rsid w:val="00E6750E"/>
    <w:rsid w:val="00E72579"/>
    <w:rsid w:val="00E7393F"/>
    <w:rsid w:val="00E74875"/>
    <w:rsid w:val="00E767E0"/>
    <w:rsid w:val="00E80929"/>
    <w:rsid w:val="00E81862"/>
    <w:rsid w:val="00E84EB9"/>
    <w:rsid w:val="00E871B9"/>
    <w:rsid w:val="00E87AC9"/>
    <w:rsid w:val="00E905D9"/>
    <w:rsid w:val="00E92C42"/>
    <w:rsid w:val="00E934E2"/>
    <w:rsid w:val="00E9505E"/>
    <w:rsid w:val="00E95B79"/>
    <w:rsid w:val="00E963E6"/>
    <w:rsid w:val="00E96657"/>
    <w:rsid w:val="00E96F3A"/>
    <w:rsid w:val="00EA25B0"/>
    <w:rsid w:val="00EA3289"/>
    <w:rsid w:val="00EA3314"/>
    <w:rsid w:val="00EA3B8C"/>
    <w:rsid w:val="00EB0299"/>
    <w:rsid w:val="00EB1626"/>
    <w:rsid w:val="00EB3038"/>
    <w:rsid w:val="00EB3297"/>
    <w:rsid w:val="00EB35A6"/>
    <w:rsid w:val="00EB50E4"/>
    <w:rsid w:val="00EC35A6"/>
    <w:rsid w:val="00EC36EF"/>
    <w:rsid w:val="00EC4F87"/>
    <w:rsid w:val="00EC7875"/>
    <w:rsid w:val="00ED15E3"/>
    <w:rsid w:val="00ED4B66"/>
    <w:rsid w:val="00ED56C8"/>
    <w:rsid w:val="00ED5B03"/>
    <w:rsid w:val="00ED5E32"/>
    <w:rsid w:val="00ED6EB8"/>
    <w:rsid w:val="00ED7BAF"/>
    <w:rsid w:val="00EE373D"/>
    <w:rsid w:val="00EE4453"/>
    <w:rsid w:val="00EE7FFC"/>
    <w:rsid w:val="00EF0D4B"/>
    <w:rsid w:val="00EF35D2"/>
    <w:rsid w:val="00EF7E21"/>
    <w:rsid w:val="00F000A9"/>
    <w:rsid w:val="00F010F7"/>
    <w:rsid w:val="00F03D3C"/>
    <w:rsid w:val="00F05CDD"/>
    <w:rsid w:val="00F0754E"/>
    <w:rsid w:val="00F120DC"/>
    <w:rsid w:val="00F13489"/>
    <w:rsid w:val="00F154A5"/>
    <w:rsid w:val="00F17C43"/>
    <w:rsid w:val="00F21EF2"/>
    <w:rsid w:val="00F2552F"/>
    <w:rsid w:val="00F31510"/>
    <w:rsid w:val="00F32004"/>
    <w:rsid w:val="00F32149"/>
    <w:rsid w:val="00F37841"/>
    <w:rsid w:val="00F42232"/>
    <w:rsid w:val="00F455BE"/>
    <w:rsid w:val="00F455D9"/>
    <w:rsid w:val="00F45AD5"/>
    <w:rsid w:val="00F5030F"/>
    <w:rsid w:val="00F50425"/>
    <w:rsid w:val="00F601DF"/>
    <w:rsid w:val="00F6132F"/>
    <w:rsid w:val="00F61580"/>
    <w:rsid w:val="00F63A40"/>
    <w:rsid w:val="00F6541E"/>
    <w:rsid w:val="00F65B30"/>
    <w:rsid w:val="00F67044"/>
    <w:rsid w:val="00F67165"/>
    <w:rsid w:val="00F67347"/>
    <w:rsid w:val="00F7531E"/>
    <w:rsid w:val="00F76F87"/>
    <w:rsid w:val="00F809D2"/>
    <w:rsid w:val="00F81A35"/>
    <w:rsid w:val="00F83796"/>
    <w:rsid w:val="00F84526"/>
    <w:rsid w:val="00F8466E"/>
    <w:rsid w:val="00F84CB6"/>
    <w:rsid w:val="00F86EC8"/>
    <w:rsid w:val="00F921E0"/>
    <w:rsid w:val="00F92469"/>
    <w:rsid w:val="00F940E3"/>
    <w:rsid w:val="00F95DCA"/>
    <w:rsid w:val="00F9783F"/>
    <w:rsid w:val="00F97EEC"/>
    <w:rsid w:val="00FA20A2"/>
    <w:rsid w:val="00FA2631"/>
    <w:rsid w:val="00FB1FBA"/>
    <w:rsid w:val="00FB51FD"/>
    <w:rsid w:val="00FC12C3"/>
    <w:rsid w:val="00FC1C3A"/>
    <w:rsid w:val="00FC1F7D"/>
    <w:rsid w:val="00FC2B1C"/>
    <w:rsid w:val="00FC3D76"/>
    <w:rsid w:val="00FC5278"/>
    <w:rsid w:val="00FC5968"/>
    <w:rsid w:val="00FC61F8"/>
    <w:rsid w:val="00FC6263"/>
    <w:rsid w:val="00FD2CD6"/>
    <w:rsid w:val="00FD5384"/>
    <w:rsid w:val="00FD5E76"/>
    <w:rsid w:val="00FE2C54"/>
    <w:rsid w:val="00FE2FC7"/>
    <w:rsid w:val="00FE32A2"/>
    <w:rsid w:val="00FE77BB"/>
    <w:rsid w:val="00FF057A"/>
    <w:rsid w:val="00FF26AF"/>
    <w:rsid w:val="00FF7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2ADA9F"/>
  <w15:docId w15:val="{E8315D5C-77A9-48F8-A221-6EA30F4DF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theme="minorBidi"/>
        <w:sz w:val="21"/>
        <w:szCs w:val="21"/>
        <w:lang w:val="de-DE" w:eastAsia="zh-CN" w:bidi="ar-SA"/>
      </w:rPr>
    </w:rPrDefault>
    <w:pPrDefault>
      <w:pPr>
        <w:spacing w:line="26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1" w:uiPriority="41"/>
    <w:lsdException w:name="Plain Table 2" w:locked="1" w:uiPriority="42"/>
    <w:lsdException w:name="Plain Table 3" w:locked="1" w:uiPriority="43"/>
    <w:lsdException w:name="Plain Table 4" w:locked="1" w:uiPriority="44"/>
    <w:lsdException w:name="Plain Table 5" w:locked="1" w:uiPriority="45"/>
    <w:lsdException w:name="Grid Table Light" w:uiPriority="40"/>
    <w:lsdException w:name="Grid Table 1 Light" w:locked="1" w:uiPriority="46"/>
    <w:lsdException w:name="Grid Table 2" w:locked="1" w:uiPriority="47"/>
    <w:lsdException w:name="Grid Table 3" w:locked="1" w:uiPriority="48"/>
    <w:lsdException w:name="Grid Table 4" w:locked="1" w:uiPriority="49"/>
    <w:lsdException w:name="Grid Table 5 Dark" w:locked="1" w:uiPriority="50"/>
    <w:lsdException w:name="Grid Table 6 Colorful" w:locked="1" w:uiPriority="51"/>
    <w:lsdException w:name="Grid Table 7 Colorful" w:locked="1" w:uiPriority="52"/>
    <w:lsdException w:name="Grid Table 1 Light Accent 1" w:locked="1" w:uiPriority="46"/>
    <w:lsdException w:name="Grid Table 2 Accent 1" w:locked="1" w:uiPriority="47"/>
    <w:lsdException w:name="Grid Table 3 Accent 1" w:locked="1" w:uiPriority="48"/>
    <w:lsdException w:name="Grid Table 4 Accent 1" w:locked="1" w:uiPriority="49"/>
    <w:lsdException w:name="Grid Table 5 Dark Accent 1" w:locked="1" w:uiPriority="50"/>
    <w:lsdException w:name="Grid Table 6 Colorful Accent 1" w:locked="1" w:uiPriority="51"/>
    <w:lsdException w:name="Grid Table 7 Colorful Accent 1" w:locked="1" w:uiPriority="52"/>
    <w:lsdException w:name="Grid Table 1 Light Accent 2" w:locked="1" w:uiPriority="46"/>
    <w:lsdException w:name="Grid Table 2 Accent 2" w:locked="1" w:uiPriority="47"/>
    <w:lsdException w:name="Grid Table 3 Accent 2" w:locked="1" w:uiPriority="48"/>
    <w:lsdException w:name="Grid Table 4 Accent 2" w:locked="1" w:uiPriority="49"/>
    <w:lsdException w:name="Grid Table 5 Dark Accent 2" w:locked="1" w:uiPriority="50"/>
    <w:lsdException w:name="Grid Table 6 Colorful Accent 2" w:locked="1" w:uiPriority="51"/>
    <w:lsdException w:name="Grid Table 7 Colorful Accent 2" w:locked="1" w:uiPriority="52"/>
    <w:lsdException w:name="Grid Table 1 Light Accent 3" w:locked="1" w:uiPriority="46"/>
    <w:lsdException w:name="Grid Table 2 Accent 3" w:locked="1" w:uiPriority="47"/>
    <w:lsdException w:name="Grid Table 3 Accent 3" w:locked="1" w:uiPriority="48"/>
    <w:lsdException w:name="Grid Table 4 Accent 3" w:locked="1" w:uiPriority="49"/>
    <w:lsdException w:name="Grid Table 5 Dark Accent 3" w:locked="1" w:uiPriority="50"/>
    <w:lsdException w:name="Grid Table 6 Colorful Accent 3" w:locked="1" w:uiPriority="51"/>
    <w:lsdException w:name="Grid Table 7 Colorful Accent 3" w:locked="1" w:uiPriority="52"/>
    <w:lsdException w:name="Grid Table 1 Light Accent 4" w:locked="1" w:uiPriority="46"/>
    <w:lsdException w:name="Grid Table 2 Accent 4" w:locked="1" w:uiPriority="47"/>
    <w:lsdException w:name="Grid Table 3 Accent 4" w:locked="1" w:uiPriority="48"/>
    <w:lsdException w:name="Grid Table 4 Accent 4" w:locked="1" w:uiPriority="49"/>
    <w:lsdException w:name="Grid Table 5 Dark Accent 4" w:locked="1" w:uiPriority="50"/>
    <w:lsdException w:name="Grid Table 6 Colorful Accent 4" w:locked="1" w:uiPriority="51"/>
    <w:lsdException w:name="Grid Table 7 Colorful Accent 4" w:locked="1" w:uiPriority="52"/>
    <w:lsdException w:name="Grid Table 1 Light Accent 5" w:locked="1" w:uiPriority="46"/>
    <w:lsdException w:name="Grid Table 2 Accent 5" w:locked="1" w:uiPriority="47"/>
    <w:lsdException w:name="Grid Table 3 Accent 5" w:locked="1" w:uiPriority="48"/>
    <w:lsdException w:name="Grid Table 4 Accent 5" w:locked="1" w:uiPriority="49"/>
    <w:lsdException w:name="Grid Table 5 Dark Accent 5" w:locked="1" w:uiPriority="50"/>
    <w:lsdException w:name="Grid Table 6 Colorful Accent 5" w:locked="1" w:uiPriority="51"/>
    <w:lsdException w:name="Grid Table 7 Colorful Accent 5" w:locked="1" w:uiPriority="52"/>
    <w:lsdException w:name="Grid Table 1 Light Accent 6" w:locked="1" w:uiPriority="46"/>
    <w:lsdException w:name="Grid Table 2 Accent 6" w:locked="1" w:uiPriority="47"/>
    <w:lsdException w:name="Grid Table 3 Accent 6" w:locked="1" w:uiPriority="48"/>
    <w:lsdException w:name="Grid Table 4 Accent 6" w:locked="1" w:uiPriority="49"/>
    <w:lsdException w:name="Grid Table 5 Dark Accent 6" w:locked="1" w:uiPriority="50"/>
    <w:lsdException w:name="Grid Table 6 Colorful Accent 6" w:locked="1" w:uiPriority="51"/>
    <w:lsdException w:name="Grid Table 7 Colorful Accent 6" w:locked="1" w:uiPriority="52"/>
    <w:lsdException w:name="List Table 1 Light" w:locked="1" w:uiPriority="46"/>
    <w:lsdException w:name="List Table 2" w:locked="1" w:uiPriority="47"/>
    <w:lsdException w:name="List Table 3" w:locked="1" w:uiPriority="48"/>
    <w:lsdException w:name="List Table 4" w:locked="1" w:uiPriority="49"/>
    <w:lsdException w:name="List Table 5 Dark" w:locked="1" w:uiPriority="50"/>
    <w:lsdException w:name="List Table 6 Colorful" w:locked="1" w:uiPriority="51"/>
    <w:lsdException w:name="List Table 7 Colorful" w:locked="1" w:uiPriority="52"/>
    <w:lsdException w:name="List Table 1 Light Accent 1" w:locked="1" w:uiPriority="46"/>
    <w:lsdException w:name="List Table 2 Accent 1" w:locked="1" w:uiPriority="47"/>
    <w:lsdException w:name="List Table 3 Accent 1" w:locked="1" w:uiPriority="48"/>
    <w:lsdException w:name="List Table 4 Accent 1" w:locked="1" w:uiPriority="49"/>
    <w:lsdException w:name="List Table 5 Dark Accent 1" w:locked="1" w:uiPriority="50"/>
    <w:lsdException w:name="List Table 6 Colorful Accent 1" w:locked="1" w:uiPriority="51"/>
    <w:lsdException w:name="List Table 7 Colorful Accent 1" w:locked="1" w:uiPriority="52"/>
    <w:lsdException w:name="List Table 1 Light Accent 2" w:locked="1" w:uiPriority="46"/>
    <w:lsdException w:name="List Table 2 Accent 2" w:locked="1" w:uiPriority="47"/>
    <w:lsdException w:name="List Table 3 Accent 2" w:locked="1" w:uiPriority="48"/>
    <w:lsdException w:name="List Table 4 Accent 2" w:locked="1" w:uiPriority="49"/>
    <w:lsdException w:name="List Table 5 Dark Accent 2" w:locked="1" w:uiPriority="50"/>
    <w:lsdException w:name="List Table 6 Colorful Accent 2" w:locked="1" w:uiPriority="51"/>
    <w:lsdException w:name="List Table 7 Colorful Accent 2" w:locked="1" w:uiPriority="52"/>
    <w:lsdException w:name="List Table 1 Light Accent 3" w:locked="1" w:uiPriority="46"/>
    <w:lsdException w:name="List Table 2 Accent 3" w:locked="1" w:uiPriority="47"/>
    <w:lsdException w:name="List Table 3 Accent 3" w:locked="1" w:uiPriority="48"/>
    <w:lsdException w:name="List Table 4 Accent 3" w:locked="1" w:uiPriority="49"/>
    <w:lsdException w:name="List Table 5 Dark Accent 3" w:locked="1" w:uiPriority="50"/>
    <w:lsdException w:name="List Table 6 Colorful Accent 3" w:locked="1" w:uiPriority="51"/>
    <w:lsdException w:name="List Table 7 Colorful Accent 3" w:locked="1" w:uiPriority="52"/>
    <w:lsdException w:name="List Table 1 Light Accent 4" w:locked="1" w:uiPriority="46"/>
    <w:lsdException w:name="List Table 2 Accent 4" w:locked="1" w:uiPriority="47"/>
    <w:lsdException w:name="List Table 3 Accent 4" w:locked="1" w:uiPriority="48"/>
    <w:lsdException w:name="List Table 4 Accent 4" w:locked="1" w:uiPriority="49"/>
    <w:lsdException w:name="List Table 5 Dark Accent 4" w:locked="1" w:uiPriority="50"/>
    <w:lsdException w:name="List Table 6 Colorful Accent 4" w:locked="1" w:uiPriority="51"/>
    <w:lsdException w:name="List Table 7 Colorful Accent 4" w:locked="1" w:uiPriority="52"/>
    <w:lsdException w:name="List Table 1 Light Accent 5" w:locked="1" w:uiPriority="46"/>
    <w:lsdException w:name="List Table 2 Accent 5" w:locked="1" w:uiPriority="47"/>
    <w:lsdException w:name="List Table 3 Accent 5" w:locked="1" w:uiPriority="48"/>
    <w:lsdException w:name="List Table 4 Accent 5" w:locked="1" w:uiPriority="49"/>
    <w:lsdException w:name="List Table 5 Dark Accent 5" w:locked="1" w:uiPriority="50"/>
    <w:lsdException w:name="List Table 6 Colorful Accent 5" w:locked="1" w:uiPriority="51"/>
    <w:lsdException w:name="List Table 7 Colorful Accent 5" w:locked="1" w:uiPriority="52"/>
    <w:lsdException w:name="List Table 1 Light Accent 6" w:locked="1" w:uiPriority="46"/>
    <w:lsdException w:name="List Table 2 Accent 6" w:locked="1" w:uiPriority="47"/>
    <w:lsdException w:name="List Table 3 Accent 6" w:locked="1" w:uiPriority="48"/>
    <w:lsdException w:name="List Table 4 Accent 6" w:locked="1" w:uiPriority="49"/>
    <w:lsdException w:name="List Table 5 Dark Accent 6" w:locked="1" w:uiPriority="50"/>
    <w:lsdException w:name="List Table 6 Colorful Accent 6" w:locked="1" w:uiPriority="51"/>
    <w:lsdException w:name="List Table 7 Colorful Accent 6" w:locked="1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uiPriority w:val="1"/>
    <w:qFormat/>
    <w:rsid w:val="00DD2D03"/>
  </w:style>
  <w:style w:type="paragraph" w:styleId="berschrift1">
    <w:name w:val="heading 1"/>
    <w:basedOn w:val="Standard"/>
    <w:next w:val="Standard"/>
    <w:link w:val="berschrift1Zchn"/>
    <w:uiPriority w:val="1"/>
    <w:qFormat/>
    <w:rsid w:val="00842E12"/>
    <w:pPr>
      <w:keepNext/>
      <w:keepLines/>
      <w:numPr>
        <w:numId w:val="1"/>
      </w:numPr>
      <w:spacing w:before="480" w:after="240"/>
      <w:ind w:left="431" w:hanging="431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1"/>
    <w:qFormat/>
    <w:rsid w:val="007E7F98"/>
    <w:pPr>
      <w:keepNext/>
      <w:keepLines/>
      <w:numPr>
        <w:ilvl w:val="1"/>
        <w:numId w:val="1"/>
      </w:numPr>
      <w:spacing w:before="360" w:after="120"/>
      <w:ind w:left="578" w:hanging="578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berschrift3">
    <w:name w:val="heading 3"/>
    <w:basedOn w:val="Standard"/>
    <w:next w:val="Standard"/>
    <w:link w:val="berschrift3Zchn"/>
    <w:uiPriority w:val="1"/>
    <w:qFormat/>
    <w:rsid w:val="00B175E2"/>
    <w:pPr>
      <w:keepNext/>
      <w:keepLines/>
      <w:numPr>
        <w:ilvl w:val="2"/>
        <w:numId w:val="1"/>
      </w:numPr>
      <w:spacing w:before="240"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Standard"/>
    <w:next w:val="Standard"/>
    <w:link w:val="berschrift4Zchn"/>
    <w:uiPriority w:val="1"/>
    <w:qFormat/>
    <w:rsid w:val="00B175E2"/>
    <w:pPr>
      <w:keepNext/>
      <w:keepLines/>
      <w:numPr>
        <w:ilvl w:val="3"/>
        <w:numId w:val="1"/>
      </w:numPr>
      <w:spacing w:before="240" w:after="120"/>
      <w:ind w:left="862" w:hanging="862"/>
      <w:outlineLvl w:val="3"/>
    </w:pPr>
    <w:rPr>
      <w:rFonts w:eastAsiaTheme="majorEastAsia" w:cstheme="majorBidi"/>
      <w:b/>
      <w:iCs/>
    </w:rPr>
  </w:style>
  <w:style w:type="paragraph" w:styleId="berschrift5">
    <w:name w:val="heading 5"/>
    <w:basedOn w:val="Standard"/>
    <w:next w:val="Standard"/>
    <w:link w:val="berschrift5Zchn"/>
    <w:uiPriority w:val="1"/>
    <w:qFormat/>
    <w:rsid w:val="00B175E2"/>
    <w:pPr>
      <w:keepNext/>
      <w:keepLines/>
      <w:numPr>
        <w:ilvl w:val="4"/>
        <w:numId w:val="1"/>
      </w:numPr>
      <w:spacing w:before="240" w:after="120"/>
      <w:ind w:left="1009" w:hanging="1009"/>
      <w:outlineLvl w:val="4"/>
    </w:pPr>
    <w:rPr>
      <w:rFonts w:eastAsiaTheme="majorEastAsia" w:cstheme="majorBidi"/>
      <w:b/>
    </w:rPr>
  </w:style>
  <w:style w:type="paragraph" w:styleId="berschrift6">
    <w:name w:val="heading 6"/>
    <w:basedOn w:val="Standard"/>
    <w:next w:val="Standard"/>
    <w:link w:val="berschrift6Zchn"/>
    <w:uiPriority w:val="1"/>
    <w:qFormat/>
    <w:rsid w:val="00B175E2"/>
    <w:pPr>
      <w:keepNext/>
      <w:keepLines/>
      <w:numPr>
        <w:ilvl w:val="5"/>
        <w:numId w:val="1"/>
      </w:numPr>
      <w:spacing w:before="240" w:after="120"/>
      <w:ind w:left="1151" w:hanging="1151"/>
      <w:outlineLvl w:val="5"/>
    </w:pPr>
    <w:rPr>
      <w:rFonts w:eastAsiaTheme="majorEastAsia" w:cstheme="majorBidi"/>
      <w:b/>
    </w:rPr>
  </w:style>
  <w:style w:type="paragraph" w:styleId="berschrift7">
    <w:name w:val="heading 7"/>
    <w:basedOn w:val="Standard"/>
    <w:next w:val="Standard"/>
    <w:link w:val="berschrift7Zchn"/>
    <w:uiPriority w:val="1"/>
    <w:qFormat/>
    <w:rsid w:val="00B175E2"/>
    <w:pPr>
      <w:keepNext/>
      <w:keepLines/>
      <w:numPr>
        <w:ilvl w:val="6"/>
        <w:numId w:val="1"/>
      </w:numPr>
      <w:spacing w:before="240" w:after="120"/>
      <w:ind w:left="1298" w:hanging="1298"/>
      <w:outlineLvl w:val="6"/>
    </w:pPr>
    <w:rPr>
      <w:rFonts w:eastAsiaTheme="majorEastAsia" w:cstheme="majorBidi"/>
      <w:b/>
      <w:iCs/>
    </w:rPr>
  </w:style>
  <w:style w:type="paragraph" w:styleId="berschrift8">
    <w:name w:val="heading 8"/>
    <w:basedOn w:val="Standard"/>
    <w:next w:val="Standard"/>
    <w:link w:val="berschrift8Zchn"/>
    <w:uiPriority w:val="1"/>
    <w:qFormat/>
    <w:rsid w:val="00B175E2"/>
    <w:pPr>
      <w:keepNext/>
      <w:keepLines/>
      <w:numPr>
        <w:ilvl w:val="7"/>
        <w:numId w:val="1"/>
      </w:numPr>
      <w:spacing w:before="240" w:after="120"/>
      <w:outlineLvl w:val="7"/>
    </w:pPr>
    <w:rPr>
      <w:rFonts w:eastAsiaTheme="majorEastAsia" w:cstheme="majorBidi"/>
      <w:b/>
      <w:color w:val="272727" w:themeColor="text1" w:themeTint="D8"/>
    </w:rPr>
  </w:style>
  <w:style w:type="paragraph" w:styleId="berschrift9">
    <w:name w:val="heading 9"/>
    <w:basedOn w:val="Standard"/>
    <w:next w:val="Flietext"/>
    <w:link w:val="berschrift9Zchn"/>
    <w:uiPriority w:val="1"/>
    <w:qFormat/>
    <w:rsid w:val="00B175E2"/>
    <w:pPr>
      <w:keepNext/>
      <w:keepLines/>
      <w:numPr>
        <w:ilvl w:val="8"/>
        <w:numId w:val="1"/>
      </w:numPr>
      <w:spacing w:before="240" w:after="120"/>
      <w:ind w:left="1582" w:hanging="1582"/>
      <w:outlineLvl w:val="8"/>
    </w:pPr>
    <w:rPr>
      <w:rFonts w:eastAsiaTheme="majorEastAsia" w:cstheme="majorBidi"/>
      <w:b/>
      <w:iCs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4D15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nummer4">
    <w:name w:val="List Number 4"/>
    <w:basedOn w:val="Standard"/>
    <w:uiPriority w:val="99"/>
    <w:semiHidden/>
    <w:rsid w:val="002C73BF"/>
    <w:pPr>
      <w:numPr>
        <w:numId w:val="2"/>
      </w:numPr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1"/>
    <w:rsid w:val="00D800D9"/>
    <w:rPr>
      <w:rFonts w:eastAsiaTheme="majorEastAsia" w:cstheme="majorBidi"/>
      <w:b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1"/>
    <w:rsid w:val="007E7F98"/>
    <w:rPr>
      <w:rFonts w:eastAsiaTheme="majorEastAsia" w:cstheme="majorBidi"/>
      <w:b/>
      <w:bCs/>
      <w:sz w:val="24"/>
      <w:szCs w:val="26"/>
    </w:rPr>
  </w:style>
  <w:style w:type="paragraph" w:styleId="Fuzeile">
    <w:name w:val="footer"/>
    <w:basedOn w:val="Standard"/>
    <w:next w:val="Standard"/>
    <w:link w:val="FuzeileZchn"/>
    <w:uiPriority w:val="99"/>
    <w:qFormat/>
    <w:rsid w:val="002B2561"/>
    <w:pPr>
      <w:tabs>
        <w:tab w:val="center" w:pos="4536"/>
        <w:tab w:val="right" w:pos="9072"/>
      </w:tabs>
      <w:spacing w:line="240" w:lineRule="auto"/>
    </w:pPr>
    <w:rPr>
      <w:color w:val="A5A5A5" w:themeColor="accent3"/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6B4ED4"/>
    <w:rPr>
      <w:color w:val="A5A5A5" w:themeColor="accent3"/>
      <w:sz w:val="16"/>
    </w:rPr>
  </w:style>
  <w:style w:type="paragraph" w:customStyle="1" w:styleId="Default">
    <w:name w:val="Default"/>
    <w:semiHidden/>
    <w:rsid w:val="00F95DCA"/>
    <w:pPr>
      <w:autoSpaceDE w:val="0"/>
      <w:autoSpaceDN w:val="0"/>
      <w:adjustRightInd w:val="0"/>
      <w:spacing w:line="240" w:lineRule="auto"/>
    </w:pPr>
    <w:rPr>
      <w:rFonts w:cs="Arial"/>
      <w:color w:val="000000"/>
      <w:sz w:val="24"/>
      <w:szCs w:val="24"/>
    </w:rPr>
  </w:style>
  <w:style w:type="paragraph" w:customStyle="1" w:styleId="Aufzhlung">
    <w:name w:val="Aufzählung"/>
    <w:basedOn w:val="Default"/>
    <w:next w:val="Default"/>
    <w:uiPriority w:val="99"/>
    <w:semiHidden/>
    <w:rsid w:val="00F95DCA"/>
    <w:rPr>
      <w:color w:val="auto"/>
    </w:rPr>
  </w:style>
  <w:style w:type="paragraph" w:customStyle="1" w:styleId="Flietext">
    <w:name w:val="Fließtext"/>
    <w:basedOn w:val="Standard"/>
    <w:next w:val="Standard"/>
    <w:uiPriority w:val="1"/>
    <w:semiHidden/>
    <w:qFormat/>
    <w:rsid w:val="00A831E9"/>
    <w:rPr>
      <w:rFonts w:eastAsiaTheme="minorHAnsi" w:cs="Arial"/>
      <w:color w:val="000000" w:themeColor="text1"/>
      <w:lang w:eastAsia="en-US"/>
    </w:rPr>
  </w:style>
  <w:style w:type="paragraph" w:styleId="Inhaltsverzeichnisberschrift">
    <w:name w:val="TOC Heading"/>
    <w:basedOn w:val="Standard"/>
    <w:next w:val="Standard"/>
    <w:uiPriority w:val="2"/>
    <w:qFormat/>
    <w:rsid w:val="00336C30"/>
    <w:pPr>
      <w:spacing w:before="240" w:after="120" w:line="259" w:lineRule="auto"/>
    </w:pPr>
    <w:rPr>
      <w:rFonts w:eastAsiaTheme="majorEastAsia" w:cstheme="majorBidi"/>
      <w:sz w:val="32"/>
      <w:szCs w:val="32"/>
      <w:lang w:eastAsia="de-DE"/>
    </w:rPr>
  </w:style>
  <w:style w:type="paragraph" w:styleId="Titel">
    <w:name w:val="Title"/>
    <w:basedOn w:val="Standard"/>
    <w:next w:val="Standard"/>
    <w:link w:val="TitelZchn"/>
    <w:qFormat/>
    <w:rsid w:val="00E6613B"/>
    <w:pPr>
      <w:spacing w:line="240" w:lineRule="auto"/>
      <w:contextualSpacing/>
      <w:jc w:val="center"/>
    </w:pPr>
    <w:rPr>
      <w:rFonts w:eastAsiaTheme="majorEastAsia" w:cstheme="majorBidi"/>
      <w:color w:val="000000" w:themeColor="text1"/>
      <w:kern w:val="28"/>
      <w:sz w:val="40"/>
      <w:szCs w:val="56"/>
    </w:rPr>
  </w:style>
  <w:style w:type="character" w:customStyle="1" w:styleId="TitelZchn">
    <w:name w:val="Titel Zchn"/>
    <w:basedOn w:val="Absatz-Standardschriftart"/>
    <w:link w:val="Titel"/>
    <w:rsid w:val="00D800D9"/>
    <w:rPr>
      <w:rFonts w:eastAsiaTheme="majorEastAsia" w:cstheme="majorBidi"/>
      <w:color w:val="000000" w:themeColor="text1"/>
      <w:kern w:val="28"/>
      <w:sz w:val="40"/>
      <w:szCs w:val="56"/>
    </w:rPr>
  </w:style>
  <w:style w:type="paragraph" w:styleId="Untertitel">
    <w:name w:val="Subtitle"/>
    <w:basedOn w:val="Standard"/>
    <w:next w:val="Standard"/>
    <w:link w:val="UntertitelZchn"/>
    <w:qFormat/>
    <w:rsid w:val="00E273CF"/>
    <w:pPr>
      <w:numPr>
        <w:ilvl w:val="1"/>
      </w:numPr>
      <w:spacing w:before="240" w:after="160"/>
      <w:jc w:val="center"/>
    </w:pPr>
    <w:rPr>
      <w:color w:val="A5A5A5" w:themeColor="accent3"/>
      <w:sz w:val="18"/>
    </w:rPr>
  </w:style>
  <w:style w:type="character" w:customStyle="1" w:styleId="UntertitelZchn">
    <w:name w:val="Untertitel Zchn"/>
    <w:basedOn w:val="Absatz-Standardschriftart"/>
    <w:link w:val="Untertitel"/>
    <w:rsid w:val="00D800D9"/>
    <w:rPr>
      <w:color w:val="A5A5A5" w:themeColor="accent3"/>
      <w:sz w:val="18"/>
    </w:rPr>
  </w:style>
  <w:style w:type="table" w:styleId="Tabellendesign">
    <w:name w:val="Table Theme"/>
    <w:basedOn w:val="NormaleTabelle"/>
    <w:uiPriority w:val="99"/>
    <w:semiHidden/>
    <w:unhideWhenUsed/>
    <w:rsid w:val="00ED56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anotecTabelle1">
    <w:name w:val="Nanotec Tabelle 1"/>
    <w:basedOn w:val="NormaleTabelle"/>
    <w:uiPriority w:val="99"/>
    <w:rsid w:val="00C562EA"/>
    <w:pPr>
      <w:spacing w:line="240" w:lineRule="auto"/>
      <w:jc w:val="center"/>
    </w:pPr>
    <w:tblPr>
      <w:tblStyleRowBandSize w:val="1"/>
      <w:tblBorders>
        <w:insideH w:val="dotted" w:sz="8" w:space="0" w:color="auto"/>
        <w:insideV w:val="dotted" w:sz="8" w:space="0" w:color="auto"/>
      </w:tblBorders>
      <w:tblCellMar>
        <w:left w:w="85" w:type="dxa"/>
        <w:right w:w="85" w:type="dxa"/>
      </w:tblCellMar>
    </w:tblPr>
    <w:tcPr>
      <w:vAlign w:val="center"/>
    </w:tcPr>
    <w:tblStylePr w:type="firstRow">
      <w:pPr>
        <w:jc w:val="center"/>
      </w:pPr>
      <w:rPr>
        <w:rFonts w:ascii="Arial" w:hAnsi="Arial"/>
        <w:b/>
        <w:color w:val="FFFFFF" w:themeColor="background1"/>
        <w:sz w:val="21"/>
      </w:rPr>
      <w:tblPr/>
      <w:tcPr>
        <w:tcBorders>
          <w:bottom w:val="dotted" w:sz="4" w:space="0" w:color="auto"/>
        </w:tcBorders>
        <w:shd w:val="clear" w:color="auto" w:fill="4A555F"/>
      </w:tcPr>
    </w:tblStylePr>
    <w:tblStylePr w:type="band1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</w:tcPr>
    </w:tblStylePr>
    <w:tblStylePr w:type="band2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  <w:shd w:val="clear" w:color="auto" w:fill="E3E5E9" w:themeFill="background2"/>
      </w:tcPr>
    </w:tblStylePr>
  </w:style>
  <w:style w:type="character" w:customStyle="1" w:styleId="berschrift3Zchn">
    <w:name w:val="Überschrift 3 Zchn"/>
    <w:basedOn w:val="Absatz-Standardschriftart"/>
    <w:link w:val="berschrift3"/>
    <w:uiPriority w:val="1"/>
    <w:rsid w:val="00B175E2"/>
    <w:rPr>
      <w:rFonts w:eastAsiaTheme="majorEastAsia" w:cstheme="majorBidi"/>
      <w:b/>
      <w:szCs w:val="24"/>
    </w:rPr>
  </w:style>
  <w:style w:type="paragraph" w:styleId="Verzeichnis1">
    <w:name w:val="toc 1"/>
    <w:next w:val="Standard"/>
    <w:autoRedefine/>
    <w:uiPriority w:val="39"/>
    <w:unhideWhenUsed/>
    <w:rsid w:val="00A4437F"/>
    <w:pPr>
      <w:tabs>
        <w:tab w:val="right" w:leader="dot" w:pos="9639"/>
      </w:tabs>
      <w:spacing w:after="100" w:line="259" w:lineRule="auto"/>
      <w:ind w:left="454" w:hanging="454"/>
    </w:pPr>
    <w:rPr>
      <w:rFonts w:eastAsiaTheme="minorHAnsi"/>
      <w:b/>
      <w:sz w:val="24"/>
      <w:lang w:eastAsia="en-US"/>
    </w:rPr>
  </w:style>
  <w:style w:type="paragraph" w:styleId="Beschriftung">
    <w:name w:val="caption"/>
    <w:basedOn w:val="Standard"/>
    <w:next w:val="Standard"/>
    <w:uiPriority w:val="35"/>
    <w:semiHidden/>
    <w:rsid w:val="00336C30"/>
    <w:pPr>
      <w:spacing w:before="120" w:after="200" w:line="240" w:lineRule="auto"/>
    </w:pPr>
    <w:rPr>
      <w:bCs/>
      <w:i/>
      <w:szCs w:val="18"/>
    </w:rPr>
  </w:style>
  <w:style w:type="paragraph" w:styleId="Verzeichnis3">
    <w:name w:val="toc 3"/>
    <w:next w:val="Standard"/>
    <w:autoRedefine/>
    <w:uiPriority w:val="39"/>
    <w:unhideWhenUsed/>
    <w:rsid w:val="00B741FA"/>
    <w:pPr>
      <w:tabs>
        <w:tab w:val="left" w:pos="2609"/>
        <w:tab w:val="right" w:leader="dot" w:pos="9628"/>
      </w:tabs>
      <w:spacing w:after="100" w:line="259" w:lineRule="auto"/>
      <w:ind w:left="1758" w:hanging="737"/>
    </w:pPr>
    <w:rPr>
      <w:rFonts w:eastAsiaTheme="minorHAnsi"/>
      <w:noProof/>
      <w:lang w:eastAsia="en-US"/>
    </w:rPr>
  </w:style>
  <w:style w:type="character" w:customStyle="1" w:styleId="berschrift4Zchn">
    <w:name w:val="Überschrift 4 Zchn"/>
    <w:basedOn w:val="Absatz-Standardschriftart"/>
    <w:link w:val="berschrift4"/>
    <w:uiPriority w:val="1"/>
    <w:rsid w:val="00B175E2"/>
    <w:rPr>
      <w:rFonts w:eastAsiaTheme="majorEastAsia" w:cstheme="majorBidi"/>
      <w:b/>
      <w:iCs/>
    </w:rPr>
  </w:style>
  <w:style w:type="paragraph" w:styleId="Verzeichnis2">
    <w:name w:val="toc 2"/>
    <w:next w:val="Standard"/>
    <w:autoRedefine/>
    <w:uiPriority w:val="39"/>
    <w:unhideWhenUsed/>
    <w:rsid w:val="008217D6"/>
    <w:pPr>
      <w:spacing w:after="100"/>
      <w:ind w:left="1021" w:hanging="567"/>
    </w:pPr>
  </w:style>
  <w:style w:type="character" w:customStyle="1" w:styleId="berschrift5Zchn">
    <w:name w:val="Überschrift 5 Zchn"/>
    <w:basedOn w:val="Absatz-Standardschriftart"/>
    <w:link w:val="berschrift5"/>
    <w:uiPriority w:val="1"/>
    <w:rsid w:val="00B175E2"/>
    <w:rPr>
      <w:rFonts w:eastAsiaTheme="majorEastAsia" w:cstheme="majorBidi"/>
      <w:b/>
    </w:rPr>
  </w:style>
  <w:style w:type="character" w:customStyle="1" w:styleId="berschrift6Zchn">
    <w:name w:val="Überschrift 6 Zchn"/>
    <w:basedOn w:val="Absatz-Standardschriftart"/>
    <w:link w:val="berschrift6"/>
    <w:uiPriority w:val="1"/>
    <w:rsid w:val="00B175E2"/>
    <w:rPr>
      <w:rFonts w:eastAsiaTheme="majorEastAsia" w:cstheme="majorBidi"/>
      <w:b/>
    </w:rPr>
  </w:style>
  <w:style w:type="character" w:customStyle="1" w:styleId="berschrift7Zchn">
    <w:name w:val="Überschrift 7 Zchn"/>
    <w:basedOn w:val="Absatz-Standardschriftart"/>
    <w:link w:val="berschrift7"/>
    <w:uiPriority w:val="1"/>
    <w:rsid w:val="00B175E2"/>
    <w:rPr>
      <w:rFonts w:eastAsiaTheme="majorEastAsia" w:cstheme="majorBidi"/>
      <w:b/>
      <w:iCs/>
    </w:rPr>
  </w:style>
  <w:style w:type="character" w:customStyle="1" w:styleId="berschrift8Zchn">
    <w:name w:val="Überschrift 8 Zchn"/>
    <w:basedOn w:val="Absatz-Standardschriftart"/>
    <w:link w:val="berschrift8"/>
    <w:uiPriority w:val="1"/>
    <w:rsid w:val="00B175E2"/>
    <w:rPr>
      <w:rFonts w:eastAsiaTheme="majorEastAsia" w:cstheme="majorBidi"/>
      <w:b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1"/>
    <w:rsid w:val="00B175E2"/>
    <w:rPr>
      <w:rFonts w:eastAsiaTheme="majorEastAsia" w:cstheme="majorBidi"/>
      <w:b/>
      <w:iCs/>
      <w:color w:val="272727" w:themeColor="text1" w:themeTint="D8"/>
    </w:rPr>
  </w:style>
  <w:style w:type="paragraph" w:customStyle="1" w:styleId="Bildunterschrift">
    <w:name w:val="Bildunterschrift"/>
    <w:basedOn w:val="Standard"/>
    <w:next w:val="Flietext"/>
    <w:link w:val="BildunterschriftZchn"/>
    <w:uiPriority w:val="2"/>
    <w:qFormat/>
    <w:rsid w:val="003D207D"/>
    <w:pPr>
      <w:spacing w:before="120"/>
    </w:pPr>
    <w:rPr>
      <w:i/>
    </w:rPr>
  </w:style>
  <w:style w:type="character" w:customStyle="1" w:styleId="BildunterschriftZchn">
    <w:name w:val="Bildunterschrift Zchn"/>
    <w:basedOn w:val="Absatz-Standardschriftart"/>
    <w:link w:val="Bildunterschrift"/>
    <w:uiPriority w:val="2"/>
    <w:rsid w:val="00D800D9"/>
    <w:rPr>
      <w:i/>
    </w:rPr>
  </w:style>
  <w:style w:type="paragraph" w:styleId="Verzeichnis4">
    <w:name w:val="toc 4"/>
    <w:basedOn w:val="Standard"/>
    <w:next w:val="Standard"/>
    <w:autoRedefine/>
    <w:uiPriority w:val="39"/>
    <w:unhideWhenUsed/>
    <w:rsid w:val="007149F4"/>
    <w:pPr>
      <w:spacing w:after="100"/>
      <w:ind w:left="2609" w:hanging="851"/>
    </w:pPr>
  </w:style>
  <w:style w:type="paragraph" w:styleId="Verzeichnis5">
    <w:name w:val="toc 5"/>
    <w:next w:val="Standard"/>
    <w:autoRedefine/>
    <w:uiPriority w:val="39"/>
    <w:unhideWhenUsed/>
    <w:rsid w:val="00BF6D7D"/>
    <w:pPr>
      <w:spacing w:after="100"/>
      <w:ind w:left="3062" w:hanging="454"/>
    </w:pPr>
  </w:style>
  <w:style w:type="paragraph" w:styleId="Verzeichnis6">
    <w:name w:val="toc 6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table" w:customStyle="1" w:styleId="NanotecTabelle2">
    <w:name w:val="Nanotec Tabelle 2"/>
    <w:basedOn w:val="NormaleTabelle"/>
    <w:uiPriority w:val="99"/>
    <w:rsid w:val="00C562EA"/>
    <w:pPr>
      <w:spacing w:line="240" w:lineRule="auto"/>
      <w:jc w:val="center"/>
    </w:pPr>
    <w:tblPr>
      <w:tblStyleRowBandSize w:val="1"/>
      <w:tblStyleColBandSize w:val="1"/>
      <w:tblBorders>
        <w:insideH w:val="dotted" w:sz="4" w:space="0" w:color="4A555F"/>
        <w:insideV w:val="dotted" w:sz="4" w:space="0" w:color="4A555F"/>
      </w:tblBorders>
    </w:tblPr>
    <w:tcPr>
      <w:vAlign w:val="center"/>
    </w:tcPr>
    <w:tblStylePr w:type="firstRow">
      <w:tblPr/>
      <w:tcPr>
        <w:tcBorders>
          <w:top w:val="dotted" w:sz="4" w:space="0" w:color="4A555F"/>
        </w:tcBorders>
      </w:tcPr>
    </w:tblStylePr>
    <w:tblStylePr w:type="lastRow">
      <w:rPr>
        <w:rFonts w:ascii="Arial" w:hAnsi="Arial"/>
        <w:sz w:val="19"/>
      </w:rPr>
      <w:tblPr/>
      <w:tcPr>
        <w:tcBorders>
          <w:top w:val="dotted" w:sz="8" w:space="0" w:color="4A555F"/>
          <w:left w:val="dotted" w:sz="8" w:space="0" w:color="4A555F"/>
          <w:bottom w:val="dotted" w:sz="4" w:space="0" w:color="4A555F"/>
          <w:right w:val="dotted" w:sz="8" w:space="0" w:color="4A555F"/>
          <w:insideH w:val="dotted" w:sz="8" w:space="0" w:color="4A555F"/>
          <w:insideV w:val="dotted" w:sz="8" w:space="0" w:color="4A555F"/>
        </w:tcBorders>
      </w:tcPr>
    </w:tblStylePr>
    <w:tblStylePr w:type="firstCol">
      <w:rPr>
        <w:rFonts w:ascii="Arial" w:hAnsi="Arial"/>
        <w:b/>
        <w:color w:val="FFFFFF" w:themeColor="background1"/>
        <w:sz w:val="21"/>
      </w:rPr>
      <w:tblPr/>
      <w:tcPr>
        <w:tcBorders>
          <w:right w:val="nil"/>
          <w:insideH w:val="dotted" w:sz="8" w:space="0" w:color="auto"/>
          <w:insideV w:val="dotted" w:sz="8" w:space="0" w:color="auto"/>
        </w:tcBorders>
        <w:shd w:val="clear" w:color="auto" w:fill="4A555F"/>
      </w:tcPr>
    </w:tblStylePr>
    <w:tblStylePr w:type="lastCol">
      <w:tblPr/>
      <w:tcPr>
        <w:tcBorders>
          <w:right w:val="nil"/>
        </w:tcBorders>
      </w:tcPr>
    </w:tblStylePr>
    <w:tblStylePr w:type="band1Vert">
      <w:tblPr/>
      <w:tcPr>
        <w:tcBorders>
          <w:bottom w:val="nil"/>
        </w:tcBorders>
      </w:tcPr>
    </w:tblStylePr>
    <w:tblStylePr w:type="band1Horz">
      <w:rPr>
        <w:rFonts w:ascii="Arial" w:hAnsi="Arial"/>
        <w:color w:val="auto"/>
        <w:sz w:val="21"/>
      </w:rPr>
      <w:tblPr/>
      <w:tcPr>
        <w:tcBorders>
          <w:top w:val="dotted" w:sz="4" w:space="0" w:color="4A555F"/>
          <w:bottom w:val="nil"/>
        </w:tcBorders>
        <w:shd w:val="clear" w:color="auto" w:fill="E3E5E9"/>
      </w:tcPr>
    </w:tblStylePr>
    <w:tblStylePr w:type="band2Horz">
      <w:rPr>
        <w:rFonts w:ascii="Arial" w:hAnsi="Arial"/>
        <w:color w:val="auto"/>
        <w:sz w:val="21"/>
      </w:rPr>
      <w:tblPr/>
      <w:tcPr>
        <w:tcBorders>
          <w:top w:val="nil"/>
          <w:bottom w:val="dotted" w:sz="4" w:space="0" w:color="4A555F"/>
        </w:tcBorders>
      </w:tcPr>
    </w:tblStylePr>
  </w:style>
  <w:style w:type="numbering" w:customStyle="1" w:styleId="ListeBullets">
    <w:name w:val="Liste Bullets"/>
    <w:basedOn w:val="KeineListe"/>
    <w:uiPriority w:val="99"/>
    <w:rsid w:val="00FF26AF"/>
    <w:pPr>
      <w:numPr>
        <w:numId w:val="4"/>
      </w:numPr>
    </w:pPr>
  </w:style>
  <w:style w:type="paragraph" w:styleId="Abbildungsverzeichnis">
    <w:name w:val="table of figures"/>
    <w:basedOn w:val="Standard"/>
    <w:next w:val="Standard"/>
    <w:uiPriority w:val="99"/>
    <w:rsid w:val="005F0753"/>
  </w:style>
  <w:style w:type="paragraph" w:styleId="Verzeichnis7">
    <w:name w:val="toc 7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paragraph" w:styleId="Verzeichnis8">
    <w:name w:val="toc 8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paragraph" w:styleId="Verzeichnis9">
    <w:name w:val="toc 9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table" w:customStyle="1" w:styleId="NanotecTabelle3">
    <w:name w:val="Nanotec Tabelle 3"/>
    <w:basedOn w:val="NanotecTabelle1"/>
    <w:uiPriority w:val="99"/>
    <w:rsid w:val="003E7F76"/>
    <w:tblPr/>
    <w:tblStylePr w:type="firstRow">
      <w:pPr>
        <w:jc w:val="center"/>
      </w:pPr>
      <w:rPr>
        <w:rFonts w:ascii="Arial" w:hAnsi="Arial"/>
        <w:b/>
        <w:color w:val="FFFFFF" w:themeColor="background1"/>
        <w:sz w:val="21"/>
      </w:rPr>
      <w:tblPr/>
      <w:tcPr>
        <w:tcBorders>
          <w:bottom w:val="dotted" w:sz="4" w:space="0" w:color="auto"/>
        </w:tcBorders>
        <w:shd w:val="clear" w:color="auto" w:fill="4A555F"/>
      </w:tcPr>
    </w:tblStylePr>
    <w:tblStylePr w:type="firstCol">
      <w:pPr>
        <w:jc w:val="center"/>
      </w:pPr>
      <w:rPr>
        <w:rFonts w:ascii="Arial" w:hAnsi="Arial"/>
        <w:b/>
        <w:color w:val="FFFFFF" w:themeColor="background1"/>
        <w:sz w:val="21"/>
      </w:rPr>
      <w:tblPr/>
      <w:tcPr>
        <w:shd w:val="clear" w:color="auto" w:fill="4A555F"/>
      </w:tcPr>
    </w:tblStylePr>
    <w:tblStylePr w:type="band1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</w:tcPr>
    </w:tblStylePr>
    <w:tblStylePr w:type="band2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  <w:shd w:val="clear" w:color="auto" w:fill="E3E5E9" w:themeFill="background2"/>
      </w:tcPr>
    </w:tblStylePr>
  </w:style>
  <w:style w:type="paragraph" w:styleId="Listenabsatz">
    <w:name w:val="List Paragraph"/>
    <w:basedOn w:val="Standard"/>
    <w:uiPriority w:val="34"/>
    <w:semiHidden/>
    <w:rsid w:val="00DD660F"/>
    <w:pPr>
      <w:ind w:left="720"/>
      <w:contextualSpacing/>
    </w:pPr>
  </w:style>
  <w:style w:type="table" w:styleId="TabellemithellemGitternetz">
    <w:name w:val="Grid Table Light"/>
    <w:basedOn w:val="NormaleTabelle"/>
    <w:uiPriority w:val="40"/>
    <w:rsid w:val="00B3798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eilberschrift">
    <w:name w:val="Teilüberschrift"/>
    <w:basedOn w:val="Standard"/>
    <w:next w:val="Standard"/>
    <w:link w:val="TeilberschriftZchn"/>
    <w:uiPriority w:val="1"/>
    <w:qFormat/>
    <w:rsid w:val="00176767"/>
    <w:pPr>
      <w:spacing w:before="120" w:after="60"/>
    </w:pPr>
    <w:rPr>
      <w:b/>
      <w:lang w:val="en-US"/>
    </w:rPr>
  </w:style>
  <w:style w:type="character" w:customStyle="1" w:styleId="TeilberschriftZchn">
    <w:name w:val="Teilüberschrift Zchn"/>
    <w:basedOn w:val="Absatz-Standardschriftart"/>
    <w:link w:val="Teilberschrift"/>
    <w:uiPriority w:val="1"/>
    <w:rsid w:val="00176767"/>
    <w:rPr>
      <w:b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E8092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80929"/>
  </w:style>
  <w:style w:type="numbering" w:customStyle="1" w:styleId="ListeZahlen">
    <w:name w:val="Liste Zahlen"/>
    <w:basedOn w:val="KeineListe"/>
    <w:uiPriority w:val="99"/>
    <w:rsid w:val="00141A94"/>
    <w:pPr>
      <w:numPr>
        <w:numId w:val="3"/>
      </w:numPr>
    </w:pPr>
  </w:style>
  <w:style w:type="paragraph" w:customStyle="1" w:styleId="ListeNummer1">
    <w:name w:val="Liste Nummer 1"/>
    <w:basedOn w:val="Standard"/>
    <w:link w:val="ListeNummer1Zchn"/>
    <w:semiHidden/>
    <w:qFormat/>
    <w:rsid w:val="006D71B2"/>
    <w:pPr>
      <w:numPr>
        <w:numId w:val="5"/>
      </w:numPr>
      <w:spacing w:before="120" w:after="120"/>
    </w:pPr>
  </w:style>
  <w:style w:type="paragraph" w:customStyle="1" w:styleId="ListeNummer2">
    <w:name w:val="Liste Nummer 2"/>
    <w:basedOn w:val="Standard"/>
    <w:link w:val="ListeNummer2Zchn"/>
    <w:semiHidden/>
    <w:qFormat/>
    <w:rsid w:val="006D71B2"/>
    <w:pPr>
      <w:numPr>
        <w:ilvl w:val="1"/>
        <w:numId w:val="5"/>
      </w:numPr>
      <w:spacing w:before="120" w:after="120"/>
    </w:pPr>
  </w:style>
  <w:style w:type="character" w:customStyle="1" w:styleId="ListeNummer1Zchn">
    <w:name w:val="Liste Nummer 1 Zchn"/>
    <w:basedOn w:val="Absatz-Standardschriftart"/>
    <w:link w:val="ListeNummer1"/>
    <w:semiHidden/>
    <w:rsid w:val="00115A96"/>
  </w:style>
  <w:style w:type="paragraph" w:customStyle="1" w:styleId="ListeNummer3">
    <w:name w:val="Liste Nummer 3"/>
    <w:basedOn w:val="Standard"/>
    <w:link w:val="ListeNummer3Zchn"/>
    <w:semiHidden/>
    <w:qFormat/>
    <w:rsid w:val="006D71B2"/>
    <w:pPr>
      <w:numPr>
        <w:ilvl w:val="2"/>
        <w:numId w:val="5"/>
      </w:numPr>
      <w:spacing w:before="120" w:after="120"/>
    </w:pPr>
  </w:style>
  <w:style w:type="character" w:customStyle="1" w:styleId="ListeNummer2Zchn">
    <w:name w:val="Liste Nummer 2 Zchn"/>
    <w:basedOn w:val="Absatz-Standardschriftart"/>
    <w:link w:val="ListeNummer2"/>
    <w:semiHidden/>
    <w:rsid w:val="00115A96"/>
  </w:style>
  <w:style w:type="paragraph" w:customStyle="1" w:styleId="ListeNummer4">
    <w:name w:val="Liste Nummer 4"/>
    <w:basedOn w:val="Standard"/>
    <w:link w:val="ListeNummer4Zchn"/>
    <w:semiHidden/>
    <w:qFormat/>
    <w:rsid w:val="006D71B2"/>
    <w:pPr>
      <w:numPr>
        <w:ilvl w:val="3"/>
        <w:numId w:val="5"/>
      </w:numPr>
      <w:spacing w:before="120" w:after="120"/>
    </w:pPr>
  </w:style>
  <w:style w:type="character" w:customStyle="1" w:styleId="ListeNummer3Zchn">
    <w:name w:val="Liste Nummer 3 Zchn"/>
    <w:basedOn w:val="Absatz-Standardschriftart"/>
    <w:link w:val="ListeNummer3"/>
    <w:semiHidden/>
    <w:rsid w:val="00115A96"/>
  </w:style>
  <w:style w:type="paragraph" w:customStyle="1" w:styleId="ListeNummer5">
    <w:name w:val="Liste Nummer 5"/>
    <w:basedOn w:val="Standard"/>
    <w:link w:val="ListeNummer5Zchn"/>
    <w:semiHidden/>
    <w:qFormat/>
    <w:rsid w:val="006D71B2"/>
    <w:pPr>
      <w:numPr>
        <w:ilvl w:val="4"/>
        <w:numId w:val="5"/>
      </w:numPr>
      <w:spacing w:before="120" w:after="120"/>
    </w:pPr>
  </w:style>
  <w:style w:type="character" w:customStyle="1" w:styleId="ListeNummer4Zchn">
    <w:name w:val="Liste Nummer 4 Zchn"/>
    <w:basedOn w:val="Absatz-Standardschriftart"/>
    <w:link w:val="ListeNummer4"/>
    <w:semiHidden/>
    <w:rsid w:val="00115A96"/>
  </w:style>
  <w:style w:type="paragraph" w:customStyle="1" w:styleId="ListeNummer6">
    <w:name w:val="Liste Nummer 6"/>
    <w:basedOn w:val="Standard"/>
    <w:link w:val="ListeNummer6Zchn"/>
    <w:semiHidden/>
    <w:qFormat/>
    <w:rsid w:val="006D71B2"/>
    <w:pPr>
      <w:numPr>
        <w:ilvl w:val="5"/>
        <w:numId w:val="5"/>
      </w:numPr>
      <w:spacing w:before="120" w:after="120"/>
    </w:pPr>
  </w:style>
  <w:style w:type="character" w:customStyle="1" w:styleId="ListeNummer5Zchn">
    <w:name w:val="Liste Nummer 5 Zchn"/>
    <w:basedOn w:val="Absatz-Standardschriftart"/>
    <w:link w:val="ListeNummer5"/>
    <w:semiHidden/>
    <w:rsid w:val="00115A96"/>
  </w:style>
  <w:style w:type="paragraph" w:customStyle="1" w:styleId="ListeNummer7">
    <w:name w:val="Liste Nummer 7"/>
    <w:basedOn w:val="Standard"/>
    <w:link w:val="ListeNummer7Zchn"/>
    <w:semiHidden/>
    <w:qFormat/>
    <w:rsid w:val="00115A96"/>
    <w:pPr>
      <w:numPr>
        <w:ilvl w:val="6"/>
        <w:numId w:val="5"/>
      </w:numPr>
      <w:spacing w:before="120" w:after="120"/>
    </w:pPr>
  </w:style>
  <w:style w:type="character" w:customStyle="1" w:styleId="ListeNummer6Zchn">
    <w:name w:val="Liste Nummer 6 Zchn"/>
    <w:basedOn w:val="Absatz-Standardschriftart"/>
    <w:link w:val="ListeNummer6"/>
    <w:semiHidden/>
    <w:rsid w:val="00115A96"/>
  </w:style>
  <w:style w:type="paragraph" w:customStyle="1" w:styleId="ListeNummer8">
    <w:name w:val="Liste Nummer 8"/>
    <w:basedOn w:val="Standard"/>
    <w:link w:val="ListeNummer8Zchn"/>
    <w:semiHidden/>
    <w:qFormat/>
    <w:rsid w:val="006D71B2"/>
    <w:pPr>
      <w:numPr>
        <w:ilvl w:val="7"/>
        <w:numId w:val="5"/>
      </w:numPr>
      <w:spacing w:before="120" w:after="120"/>
    </w:pPr>
  </w:style>
  <w:style w:type="character" w:customStyle="1" w:styleId="ListeNummer7Zchn">
    <w:name w:val="Liste Nummer 7 Zchn"/>
    <w:basedOn w:val="Absatz-Standardschriftart"/>
    <w:link w:val="ListeNummer7"/>
    <w:semiHidden/>
    <w:rsid w:val="00115A96"/>
  </w:style>
  <w:style w:type="paragraph" w:customStyle="1" w:styleId="ListeNummer9">
    <w:name w:val="Liste Nummer 9"/>
    <w:basedOn w:val="Standard"/>
    <w:link w:val="ListeNummer9Zchn"/>
    <w:semiHidden/>
    <w:qFormat/>
    <w:rsid w:val="006D71B2"/>
    <w:pPr>
      <w:numPr>
        <w:ilvl w:val="8"/>
        <w:numId w:val="5"/>
      </w:numPr>
      <w:spacing w:before="120" w:after="120"/>
    </w:pPr>
  </w:style>
  <w:style w:type="character" w:customStyle="1" w:styleId="ListeNummer8Zchn">
    <w:name w:val="Liste Nummer 8 Zchn"/>
    <w:basedOn w:val="Absatz-Standardschriftart"/>
    <w:link w:val="ListeNummer8"/>
    <w:semiHidden/>
    <w:rsid w:val="00115A96"/>
  </w:style>
  <w:style w:type="character" w:customStyle="1" w:styleId="ListeNummer9Zchn">
    <w:name w:val="Liste Nummer 9 Zchn"/>
    <w:basedOn w:val="Absatz-Standardschriftart"/>
    <w:link w:val="ListeNummer9"/>
    <w:semiHidden/>
    <w:rsid w:val="00115A96"/>
  </w:style>
  <w:style w:type="character" w:styleId="Hyperlink">
    <w:name w:val="Hyperlink"/>
    <w:basedOn w:val="Absatz-Standardschriftart"/>
    <w:uiPriority w:val="99"/>
    <w:unhideWhenUsed/>
    <w:rsid w:val="00433B40"/>
    <w:rPr>
      <w:color w:val="0675E4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C0C6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C0C6B"/>
    <w:rPr>
      <w:rFonts w:ascii="Segoe UI" w:hAnsi="Segoe UI" w:cs="Segoe UI"/>
      <w:sz w:val="18"/>
      <w:szCs w:val="18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F5954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unhideWhenUsed/>
    <w:rsid w:val="00A442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7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xiaojun.song@cn.nanotec.com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cn.nanotec-cn.cn" TargetMode="External"/><Relationship Id="rId1" Type="http://schemas.openxmlformats.org/officeDocument/2006/relationships/hyperlink" Target="mailto:info@cn.nanotec-cn.cn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www.nanotec.de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hyperlink" Target="http://www.nanotec.de" TargetMode="External"/></Relationships>
</file>

<file path=word/theme/theme1.xml><?xml version="1.0" encoding="utf-8"?>
<a:theme xmlns:a="http://schemas.openxmlformats.org/drawingml/2006/main" name="Larissa">
  <a:themeElements>
    <a:clrScheme name="Nanotec">
      <a:dk1>
        <a:sysClr val="windowText" lastClr="000000"/>
      </a:dk1>
      <a:lt1>
        <a:sysClr val="window" lastClr="FFFFFF"/>
      </a:lt1>
      <a:dk2>
        <a:srgbClr val="4A555F"/>
      </a:dk2>
      <a:lt2>
        <a:srgbClr val="E3E5E9"/>
      </a:lt2>
      <a:accent1>
        <a:srgbClr val="5388C6"/>
      </a:accent1>
      <a:accent2>
        <a:srgbClr val="F39300"/>
      </a:accent2>
      <a:accent3>
        <a:srgbClr val="A5A5A5"/>
      </a:accent3>
      <a:accent4>
        <a:srgbClr val="FFC000"/>
      </a:accent4>
      <a:accent5>
        <a:srgbClr val="003A80"/>
      </a:accent5>
      <a:accent6>
        <a:srgbClr val="669E40"/>
      </a:accent6>
      <a:hlink>
        <a:srgbClr val="0675E4"/>
      </a:hlink>
      <a:folHlink>
        <a:srgbClr val="954F72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8680354-bb4e-47f1-8a37-4a7d13888f4c">MDOCID-1829417164-85948</_dlc_DocId>
    <_dlc_DocIdUrl xmlns="f8680354-bb4e-47f1-8a37-4a7d13888f4c">
      <Url>https://nanotec.sharepoint.com/sites/marketing/_layouts/15/DocIdRedir.aspx?ID=MDOCID-1829417164-85948</Url>
      <Description>MDOCID-1829417164-85948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AC7AF8FFC324D8857AEBAF116D281" ma:contentTypeVersion="13" ma:contentTypeDescription="Create a new document." ma:contentTypeScope="" ma:versionID="951bea04792f1892e868a93dda000c7f">
  <xsd:schema xmlns:xsd="http://www.w3.org/2001/XMLSchema" xmlns:xs="http://www.w3.org/2001/XMLSchema" xmlns:p="http://schemas.microsoft.com/office/2006/metadata/properties" xmlns:ns2="dc7a5a72-d68d-40da-ba68-c1df4799f6fd" xmlns:ns3="81b1817f-3f94-49da-a522-67aaab1b0ced" xmlns:ns4="f8680354-bb4e-47f1-8a37-4a7d13888f4c" targetNamespace="http://schemas.microsoft.com/office/2006/metadata/properties" ma:root="true" ma:fieldsID="b792b3ecdfd8abfca218d8f79f2cc83e" ns2:_="" ns3:_="" ns4:_="">
    <xsd:import namespace="dc7a5a72-d68d-40da-ba68-c1df4799f6fd"/>
    <xsd:import namespace="81b1817f-3f94-49da-a522-67aaab1b0ced"/>
    <xsd:import namespace="f8680354-bb4e-47f1-8a37-4a7d13888f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_dlc_DocId" minOccurs="0"/>
                <xsd:element ref="ns4:_dlc_DocIdUrl" minOccurs="0"/>
                <xsd:element ref="ns4:_dlc_DocIdPersistId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7a5a72-d68d-40da-ba68-c1df4799f6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1817f-3f94-49da-a522-67aaab1b0ce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680354-bb4e-47f1-8a37-4a7d13888f4c" elementFormDefault="qualified">
    <xsd:import namespace="http://schemas.microsoft.com/office/2006/documentManagement/types"/>
    <xsd:import namespace="http://schemas.microsoft.com/office/infopath/2007/PartnerControls"/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45A2FC8-4C19-4562-806E-C93BAAFF40A7}">
  <ds:schemaRefs>
    <ds:schemaRef ds:uri="http://schemas.microsoft.com/office/2006/metadata/properties"/>
    <ds:schemaRef ds:uri="http://schemas.microsoft.com/office/infopath/2007/PartnerControls"/>
    <ds:schemaRef ds:uri="f8680354-bb4e-47f1-8a37-4a7d13888f4c"/>
  </ds:schemaRefs>
</ds:datastoreItem>
</file>

<file path=customXml/itemProps2.xml><?xml version="1.0" encoding="utf-8"?>
<ds:datastoreItem xmlns:ds="http://schemas.openxmlformats.org/officeDocument/2006/customXml" ds:itemID="{E9ED10F6-5B17-4581-8C45-A9787CCD97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7a5a72-d68d-40da-ba68-c1df4799f6fd"/>
    <ds:schemaRef ds:uri="81b1817f-3f94-49da-a522-67aaab1b0ced"/>
    <ds:schemaRef ds:uri="f8680354-bb4e-47f1-8a37-4a7d13888f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C23B53-D95A-4924-A16C-68C276B65F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D5F39C-BC68-4380-94F2-DD2B46E91B9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0FEAA29-8FB6-43C3-A326-26326C0EC81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</Words>
  <Characters>464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anotec Electronic GmbH &amp; Co. KG</Company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ch, Stefan</dc:creator>
  <cp:keywords/>
  <dc:description/>
  <cp:lastModifiedBy>Scondo, Sigrid</cp:lastModifiedBy>
  <cp:revision>12</cp:revision>
  <cp:lastPrinted>2019-04-04T04:52:00Z</cp:lastPrinted>
  <dcterms:created xsi:type="dcterms:W3CDTF">2022-01-28T12:50:00Z</dcterms:created>
  <dcterms:modified xsi:type="dcterms:W3CDTF">2022-01-2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AC7AF8FFC324D8857AEBAF116D281</vt:lpwstr>
  </property>
  <property fmtid="{D5CDD505-2E9C-101B-9397-08002B2CF9AE}" pid="3" name="_dlc_DocIdItemGuid">
    <vt:lpwstr>3ebb9187-cb5d-4e6c-b60c-78ab8f1a87bb</vt:lpwstr>
  </property>
  <property fmtid="{D5CDD505-2E9C-101B-9397-08002B2CF9AE}" pid="4" name="Order">
    <vt:r8>100</vt:r8>
  </property>
</Properties>
</file>